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63301" w:rsidRDefault="00A63301">
      <w:pPr>
        <w:rPr>
          <w:b/>
          <w:sz w:val="32"/>
          <w:szCs w:val="32"/>
          <w:u w:val="single"/>
        </w:rPr>
      </w:pPr>
      <w:proofErr w:type="spellStart"/>
      <w:r w:rsidRPr="00A63301">
        <w:rPr>
          <w:b/>
          <w:sz w:val="32"/>
          <w:szCs w:val="32"/>
          <w:u w:val="single"/>
        </w:rPr>
        <w:t>Myntra</w:t>
      </w:r>
      <w:proofErr w:type="spellEnd"/>
      <w:r w:rsidRPr="00A63301">
        <w:rPr>
          <w:b/>
          <w:sz w:val="32"/>
          <w:szCs w:val="32"/>
          <w:u w:val="single"/>
        </w:rPr>
        <w:t xml:space="preserve"> Data Analysis and insights using Power BI:</w:t>
      </w:r>
    </w:p>
    <w:p w:rsidR="005C5332" w:rsidRDefault="005C5332" w:rsidP="005C5332">
      <w:pPr>
        <w:pStyle w:val="ListParagraph"/>
      </w:pPr>
      <w:r>
        <w:t>“If you torture data long enough, it will confess to anything”-</w:t>
      </w:r>
      <w:r w:rsidR="00F53AD7">
        <w:t xml:space="preserve"> Guys this is </w:t>
      </w:r>
      <w:r w:rsidR="00127C3A">
        <w:t xml:space="preserve">a very famous quote said by </w:t>
      </w:r>
      <w:r>
        <w:t>Ronald Coase, Noble prize winning economist</w:t>
      </w:r>
      <w:r w:rsidR="00F53AD7">
        <w:t xml:space="preserve"> that means </w:t>
      </w:r>
      <w:r w:rsidR="00127C3A">
        <w:t>t</w:t>
      </w:r>
      <w:r>
        <w:t>he more questions you ask your dataset, it will give you more detailed insights.</w:t>
      </w:r>
    </w:p>
    <w:p w:rsidR="00F53AD7" w:rsidRDefault="00F53AD7" w:rsidP="005C5332">
      <w:pPr>
        <w:pStyle w:val="ListParagraph"/>
      </w:pPr>
    </w:p>
    <w:p w:rsidR="00F53AD7" w:rsidRDefault="00F53AD7" w:rsidP="005C5332">
      <w:pPr>
        <w:pStyle w:val="ListParagraph"/>
      </w:pPr>
      <w:r>
        <w:t xml:space="preserve">And </w:t>
      </w:r>
      <w:r w:rsidR="00025479">
        <w:t xml:space="preserve">today we will be discussing a powerful tool that helps you to do the same – that is </w:t>
      </w:r>
      <w:proofErr w:type="spellStart"/>
      <w:r w:rsidR="00025479">
        <w:t>PowerBI</w:t>
      </w:r>
      <w:proofErr w:type="spellEnd"/>
    </w:p>
    <w:p w:rsidR="00025479" w:rsidRDefault="00025479" w:rsidP="005C5332">
      <w:pPr>
        <w:pStyle w:val="ListParagraph"/>
      </w:pPr>
    </w:p>
    <w:p w:rsidR="00025479" w:rsidRDefault="00025479" w:rsidP="005C5332">
      <w:pPr>
        <w:pStyle w:val="ListParagraph"/>
      </w:pPr>
      <w:r>
        <w:t>Hello</w:t>
      </w:r>
      <w:r w:rsidR="0025388C">
        <w:t xml:space="preserve"> everyone,</w:t>
      </w:r>
      <w:r w:rsidR="005C5332">
        <w:t xml:space="preserve"> welcome </w:t>
      </w:r>
      <w:r>
        <w:t>to fingertips, today in this tutorial we will explore the basics of Power</w:t>
      </w:r>
      <w:r w:rsidR="00833EC8">
        <w:t>-</w:t>
      </w:r>
      <w:r>
        <w:t xml:space="preserve">BI, including its components, importance, architecture and the main part Dashboard. </w:t>
      </w:r>
    </w:p>
    <w:p w:rsidR="00025479" w:rsidRDefault="00025479" w:rsidP="005C5332">
      <w:pPr>
        <w:pStyle w:val="ListParagraph"/>
      </w:pPr>
    </w:p>
    <w:p w:rsidR="00025479" w:rsidRPr="00025479" w:rsidRDefault="00025479" w:rsidP="00025479">
      <w:pPr>
        <w:pStyle w:val="ListParagraph"/>
        <w:rPr>
          <w:color w:val="FF0000"/>
        </w:rPr>
      </w:pPr>
      <w:r w:rsidRPr="00025479">
        <w:rPr>
          <w:color w:val="FF0000"/>
        </w:rPr>
        <w:t>AGENDA… (SLIDE Presentation)</w:t>
      </w:r>
    </w:p>
    <w:p w:rsidR="00025479" w:rsidRDefault="00025479" w:rsidP="00025479">
      <w:pPr>
        <w:pStyle w:val="ListParagraph"/>
        <w:numPr>
          <w:ilvl w:val="0"/>
          <w:numId w:val="18"/>
        </w:numPr>
      </w:pPr>
      <w:r>
        <w:t xml:space="preserve">Introduction to BI  </w:t>
      </w:r>
    </w:p>
    <w:p w:rsidR="00025479" w:rsidRDefault="00025479" w:rsidP="00025479">
      <w:pPr>
        <w:pStyle w:val="ListParagraph"/>
        <w:numPr>
          <w:ilvl w:val="0"/>
          <w:numId w:val="18"/>
        </w:numPr>
      </w:pPr>
      <w:r>
        <w:t xml:space="preserve">Data visualization &amp; Tools used for data visualization </w:t>
      </w:r>
    </w:p>
    <w:p w:rsidR="00025479" w:rsidRDefault="00025479" w:rsidP="00025479">
      <w:pPr>
        <w:pStyle w:val="ListParagraph"/>
        <w:numPr>
          <w:ilvl w:val="0"/>
          <w:numId w:val="18"/>
        </w:numPr>
      </w:pPr>
      <w:r>
        <w:t>What is Power BI</w:t>
      </w:r>
    </w:p>
    <w:p w:rsidR="00025479" w:rsidRDefault="00025479" w:rsidP="00025479">
      <w:pPr>
        <w:pStyle w:val="ListParagraph"/>
        <w:numPr>
          <w:ilvl w:val="0"/>
          <w:numId w:val="18"/>
        </w:numPr>
      </w:pPr>
      <w:r>
        <w:t>Components of PBI</w:t>
      </w:r>
    </w:p>
    <w:p w:rsidR="00025479" w:rsidRDefault="00025479" w:rsidP="00025479">
      <w:pPr>
        <w:pStyle w:val="ListParagraph"/>
        <w:numPr>
          <w:ilvl w:val="0"/>
          <w:numId w:val="18"/>
        </w:numPr>
      </w:pPr>
      <w:r>
        <w:t>Architecture of PBI</w:t>
      </w:r>
    </w:p>
    <w:p w:rsidR="00025479" w:rsidRDefault="00025479" w:rsidP="00025479">
      <w:pPr>
        <w:pStyle w:val="ListParagraph"/>
        <w:numPr>
          <w:ilvl w:val="0"/>
          <w:numId w:val="18"/>
        </w:numPr>
      </w:pPr>
      <w:r>
        <w:t>Dashboard Practical (</w:t>
      </w:r>
      <w:r w:rsidRPr="00F07872">
        <w:rPr>
          <w:b/>
        </w:rPr>
        <w:t>Download and install PBI desktop</w:t>
      </w:r>
      <w:r>
        <w:rPr>
          <w:b/>
        </w:rPr>
        <w:t xml:space="preserve">, </w:t>
      </w:r>
      <w:r w:rsidRPr="00F07872">
        <w:rPr>
          <w:b/>
        </w:rPr>
        <w:t>Charts</w:t>
      </w:r>
      <w:r>
        <w:rPr>
          <w:b/>
        </w:rPr>
        <w:t xml:space="preserve">&amp; maps, </w:t>
      </w:r>
      <w:r w:rsidRPr="00F07872">
        <w:rPr>
          <w:b/>
        </w:rPr>
        <w:t>Tables</w:t>
      </w:r>
      <w:r>
        <w:rPr>
          <w:b/>
        </w:rPr>
        <w:t xml:space="preserve">, </w:t>
      </w:r>
      <w:r w:rsidRPr="00F07872">
        <w:rPr>
          <w:b/>
        </w:rPr>
        <w:t>matrix, formatting</w:t>
      </w:r>
      <w:r>
        <w:rPr>
          <w:b/>
        </w:rPr>
        <w:t xml:space="preserve">, </w:t>
      </w:r>
      <w:r w:rsidRPr="00F07872">
        <w:rPr>
          <w:b/>
        </w:rPr>
        <w:t>Cards &amp; filters</w:t>
      </w:r>
      <w:r>
        <w:rPr>
          <w:b/>
        </w:rPr>
        <w:t xml:space="preserve">, </w:t>
      </w:r>
      <w:r w:rsidRPr="00F07872">
        <w:rPr>
          <w:b/>
        </w:rPr>
        <w:t>Slicers</w:t>
      </w:r>
      <w:r>
        <w:rPr>
          <w:b/>
        </w:rPr>
        <w:t xml:space="preserve">, insert </w:t>
      </w:r>
      <w:r w:rsidRPr="00F07872">
        <w:rPr>
          <w:b/>
        </w:rPr>
        <w:t>Image</w:t>
      </w:r>
      <w:r>
        <w:rPr>
          <w:b/>
        </w:rPr>
        <w:t xml:space="preserve">, buttons, text box, </w:t>
      </w:r>
      <w:r w:rsidRPr="00F07872">
        <w:rPr>
          <w:b/>
        </w:rPr>
        <w:t>DAX</w:t>
      </w:r>
      <w:r>
        <w:rPr>
          <w:b/>
        </w:rPr>
        <w:t xml:space="preserve">, </w:t>
      </w:r>
      <w:r w:rsidRPr="00F07872">
        <w:rPr>
          <w:b/>
        </w:rPr>
        <w:t>Power Query</w:t>
      </w:r>
      <w:r>
        <w:rPr>
          <w:b/>
        </w:rPr>
        <w:t>, Bookmark &amp; selection pane, dashboard</w:t>
      </w:r>
      <w:r>
        <w:t>)</w:t>
      </w:r>
    </w:p>
    <w:p w:rsidR="00025479" w:rsidRDefault="00025479" w:rsidP="005C5332">
      <w:pPr>
        <w:pStyle w:val="ListParagraph"/>
      </w:pPr>
    </w:p>
    <w:p w:rsidR="00025479" w:rsidRDefault="0084388B" w:rsidP="005C5332">
      <w:pPr>
        <w:pStyle w:val="ListParagraph"/>
      </w:pPr>
      <w:r>
        <w:t xml:space="preserve">To make this tutorial interesting, we will be using a </w:t>
      </w:r>
      <w:r w:rsidRPr="00077D61">
        <w:t xml:space="preserve">rich source of data on </w:t>
      </w:r>
      <w:r>
        <w:t xml:space="preserve">a </w:t>
      </w:r>
      <w:r w:rsidRPr="00077D61">
        <w:t xml:space="preserve">fashion e-commerce platform and </w:t>
      </w:r>
      <w:r>
        <w:t>of course</w:t>
      </w:r>
      <w:r w:rsidRPr="00077D61">
        <w:t xml:space="preserve"> the favorite of yours-</w:t>
      </w:r>
      <w:proofErr w:type="spellStart"/>
      <w:r w:rsidRPr="00077D61">
        <w:rPr>
          <w:b/>
        </w:rPr>
        <w:t>Myntra</w:t>
      </w:r>
      <w:proofErr w:type="spellEnd"/>
      <w:r>
        <w:rPr>
          <w:b/>
        </w:rPr>
        <w:t xml:space="preserve"> that has a </w:t>
      </w:r>
      <w:r w:rsidRPr="00077D61">
        <w:t xml:space="preserve">fascinating collection of data on </w:t>
      </w:r>
      <w:r>
        <w:t>thousands</w:t>
      </w:r>
      <w:r w:rsidRPr="00077D61">
        <w:t xml:space="preserve"> of products, brands, categories, ratings, reviews, discounts</w:t>
      </w:r>
      <w:r>
        <w:t>,</w:t>
      </w:r>
      <w:r w:rsidRPr="00077D61">
        <w:t xml:space="preserve"> and </w:t>
      </w:r>
      <w:r>
        <w:t>lot</w:t>
      </w:r>
      <w:r w:rsidRPr="00077D61">
        <w:t xml:space="preserve"> more.</w:t>
      </w:r>
    </w:p>
    <w:p w:rsidR="0084388B" w:rsidRDefault="0084388B" w:rsidP="005C5332">
      <w:pPr>
        <w:pStyle w:val="ListParagraph"/>
      </w:pPr>
    </w:p>
    <w:p w:rsidR="0084388B" w:rsidRDefault="00D727B7" w:rsidP="005C5332">
      <w:pPr>
        <w:pStyle w:val="ListParagraph"/>
      </w:pPr>
      <w:r>
        <w:t>B</w:t>
      </w:r>
      <w:r w:rsidR="0084388B">
        <w:t>ut first, let’s dive into the overview of Power</w:t>
      </w:r>
      <w:r w:rsidR="00833EC8">
        <w:t>-</w:t>
      </w:r>
      <w:r w:rsidR="0084388B">
        <w:t>BI</w:t>
      </w:r>
      <w:r w:rsidR="00FA57B1">
        <w:t xml:space="preserve"> with the help of an example</w:t>
      </w:r>
      <w:r w:rsidR="0084388B">
        <w:t>.</w:t>
      </w:r>
    </w:p>
    <w:p w:rsidR="0084388B" w:rsidRDefault="0084388B" w:rsidP="005C5332">
      <w:pPr>
        <w:pStyle w:val="ListParagraph"/>
      </w:pPr>
    </w:p>
    <w:p w:rsidR="00FA57B1" w:rsidRPr="00316308" w:rsidRDefault="00FA57B1" w:rsidP="00FA57B1">
      <w:pPr>
        <w:pStyle w:val="ListParagraph"/>
        <w:spacing w:before="240"/>
      </w:pPr>
      <w:r w:rsidRPr="00316308">
        <w:t>Imagine you're running a store and you want to know which products are selling the most, which</w:t>
      </w:r>
      <w:r>
        <w:t xml:space="preserve"> customers are buying the most </w:t>
      </w:r>
      <w:r w:rsidR="00D727B7">
        <w:t>or</w:t>
      </w:r>
      <w:r w:rsidRPr="00316308">
        <w:t xml:space="preserve"> which days of the week are the busiest. </w:t>
      </w:r>
      <w:r>
        <w:t>So, here you will start c</w:t>
      </w:r>
      <w:r w:rsidRPr="00316308">
        <w:t>ollecting and analyzing data from your sales records, you can get a better understanding of what's happening in your store and make informed decisions about what products to stock, when to schedule staff, and how to price your products.</w:t>
      </w:r>
    </w:p>
    <w:p w:rsidR="00FA57B1" w:rsidRDefault="00FA57B1" w:rsidP="00FA57B1">
      <w:pPr>
        <w:pStyle w:val="ListParagraph"/>
      </w:pPr>
      <w:r>
        <w:t>It can be a tiring job…right?</w:t>
      </w:r>
      <w:r w:rsidR="00CB3B5B">
        <w:t xml:space="preserve"> </w:t>
      </w:r>
      <w:r w:rsidR="00D727B7">
        <w:t>And guys here BI can come to your rescue.</w:t>
      </w:r>
    </w:p>
    <w:p w:rsidR="00CB3B5B" w:rsidRDefault="00CB3B5B" w:rsidP="00FA57B1">
      <w:pPr>
        <w:pStyle w:val="ListParagraph"/>
      </w:pPr>
    </w:p>
    <w:p w:rsidR="00FA57B1" w:rsidRPr="00316308" w:rsidRDefault="00FA57B1" w:rsidP="00FA57B1">
      <w:pPr>
        <w:pStyle w:val="ListParagraph"/>
      </w:pPr>
      <w:r w:rsidRPr="00316308">
        <w:t>Business intelligence tools make it easier to collect, analyze, and present this kind of data, so that businesses can make more informed decisions based on concrete facts rather than gut feelings or guesswork.</w:t>
      </w:r>
      <w:r w:rsidR="00D727B7">
        <w:t xml:space="preserve"> So, </w:t>
      </w:r>
      <w:r w:rsidRPr="00316308">
        <w:t xml:space="preserve">Business intelligence (BI) is the practice of gathering, analyzing, and presenting information </w:t>
      </w:r>
      <w:r>
        <w:t xml:space="preserve">through BI tools </w:t>
      </w:r>
      <w:r w:rsidRPr="00316308">
        <w:t>in a way that helps businesses make better decisions.</w:t>
      </w:r>
    </w:p>
    <w:p w:rsidR="00FA57B1" w:rsidRPr="00316308" w:rsidRDefault="00FA57B1" w:rsidP="00FA57B1">
      <w:pPr>
        <w:pStyle w:val="ListParagraph"/>
      </w:pPr>
    </w:p>
    <w:p w:rsidR="00316308" w:rsidRDefault="00D727B7" w:rsidP="00FA57B1">
      <w:pPr>
        <w:pStyle w:val="ListParagraph"/>
      </w:pPr>
      <w:r>
        <w:t xml:space="preserve">There are many Bi tools present in market like Tableau, </w:t>
      </w:r>
      <w:proofErr w:type="spellStart"/>
      <w:r>
        <w:t>Qlikview</w:t>
      </w:r>
      <w:proofErr w:type="spellEnd"/>
      <w:r>
        <w:t xml:space="preserve"> but the o</w:t>
      </w:r>
      <w:r w:rsidR="00FA57B1">
        <w:t xml:space="preserve">ne </w:t>
      </w:r>
      <w:r>
        <w:t xml:space="preserve">that is </w:t>
      </w:r>
      <w:r w:rsidR="00FA57B1">
        <w:t xml:space="preserve">highly used </w:t>
      </w:r>
      <w:r>
        <w:t xml:space="preserve">is </w:t>
      </w:r>
      <w:r w:rsidR="00FA57B1">
        <w:t>Power</w:t>
      </w:r>
      <w:r>
        <w:t>-</w:t>
      </w:r>
      <w:r w:rsidR="00FA57B1">
        <w:t xml:space="preserve">BI. </w:t>
      </w:r>
      <w:r w:rsidR="0084388B">
        <w:t xml:space="preserve">Guys </w:t>
      </w:r>
      <w:r w:rsidR="00CA17F1" w:rsidRPr="00CA17F1">
        <w:t xml:space="preserve">Power BI is a business analytics service by Microsoft that allows you to analyze </w:t>
      </w:r>
      <w:r w:rsidR="00CA17F1" w:rsidRPr="00CA17F1">
        <w:lastRenderedPageBreak/>
        <w:t>data and share insights. It enables you to connect to various data sources, transform and clean the data, create interactive visualizations, and share reports and dashboards with others.</w:t>
      </w:r>
    </w:p>
    <w:p w:rsidR="00FA57B1" w:rsidRDefault="00FA57B1" w:rsidP="00FA57B1">
      <w:pPr>
        <w:pStyle w:val="ListParagraph"/>
      </w:pPr>
    </w:p>
    <w:p w:rsidR="00775418" w:rsidRDefault="00D727B7" w:rsidP="005C5332">
      <w:pPr>
        <w:pStyle w:val="ListParagraph"/>
      </w:pPr>
      <w:r>
        <w:t xml:space="preserve">So let’s now </w:t>
      </w:r>
      <w:r w:rsidR="002C1B92">
        <w:t>discuss</w:t>
      </w:r>
      <w:r>
        <w:t xml:space="preserve"> about different components of Power BI.</w:t>
      </w:r>
    </w:p>
    <w:p w:rsidR="00A8351D" w:rsidRDefault="009C52BA" w:rsidP="00A8351D">
      <w:pPr>
        <w:pStyle w:val="ListParagraph"/>
        <w:rPr>
          <w:highlight w:val="cyan"/>
        </w:rPr>
      </w:pPr>
      <w:proofErr w:type="gramStart"/>
      <w:r w:rsidRPr="009C52BA">
        <w:rPr>
          <w:highlight w:val="cyan"/>
        </w:rPr>
        <w:t>Slide[</w:t>
      </w:r>
      <w:proofErr w:type="gramEnd"/>
      <w:r w:rsidR="002D08FE">
        <w:rPr>
          <w:highlight w:val="cyan"/>
        </w:rPr>
        <w:t>4</w:t>
      </w:r>
      <w:r w:rsidRPr="009C52BA">
        <w:rPr>
          <w:highlight w:val="cyan"/>
        </w:rPr>
        <w:t>. Components of PBI]</w:t>
      </w:r>
    </w:p>
    <w:p w:rsidR="00D727B7" w:rsidRDefault="00D727B7" w:rsidP="00A8351D">
      <w:pPr>
        <w:pStyle w:val="ListParagraph"/>
        <w:rPr>
          <w:rFonts w:ascii="Arial" w:hAnsi="Arial" w:cs="Arial"/>
          <w:color w:val="3A3A3A"/>
          <w:shd w:val="clear" w:color="auto" w:fill="FFFFFF"/>
        </w:rPr>
      </w:pPr>
      <w:proofErr w:type="gramStart"/>
      <w:r>
        <w:rPr>
          <w:highlight w:val="cyan"/>
        </w:rPr>
        <w:t xml:space="preserve">Starting with power query:  </w:t>
      </w:r>
      <w:r w:rsidR="00847E23">
        <w:rPr>
          <w:rFonts w:ascii="Arial" w:hAnsi="Arial" w:cs="Arial"/>
          <w:color w:val="3A3A3A"/>
          <w:shd w:val="clear" w:color="auto" w:fill="FFFFFF"/>
        </w:rPr>
        <w:t>Power Query is one of the important components of Power BI.</w:t>
      </w:r>
      <w:proofErr w:type="gramEnd"/>
      <w:r w:rsidR="00847E23">
        <w:rPr>
          <w:rFonts w:ascii="Arial" w:hAnsi="Arial" w:cs="Arial"/>
          <w:color w:val="3A3A3A"/>
          <w:shd w:val="clear" w:color="auto" w:fill="FFFFFF"/>
        </w:rPr>
        <w:t xml:space="preserve"> Guys using </w:t>
      </w:r>
      <w:r>
        <w:rPr>
          <w:rFonts w:ascii="Arial" w:hAnsi="Arial" w:cs="Arial"/>
          <w:color w:val="3A3A3A"/>
          <w:shd w:val="clear" w:color="auto" w:fill="FFFFFF"/>
        </w:rPr>
        <w:t xml:space="preserve">Power Query, you can delete and extract data from a wide range of databases like Oracle, SQL Server, </w:t>
      </w:r>
      <w:proofErr w:type="spellStart"/>
      <w:r>
        <w:rPr>
          <w:rFonts w:ascii="Arial" w:hAnsi="Arial" w:cs="Arial"/>
          <w:color w:val="3A3A3A"/>
          <w:shd w:val="clear" w:color="auto" w:fill="FFFFFF"/>
        </w:rPr>
        <w:t>MySQL</w:t>
      </w:r>
      <w:proofErr w:type="spellEnd"/>
      <w:r>
        <w:rPr>
          <w:rFonts w:ascii="Arial" w:hAnsi="Arial" w:cs="Arial"/>
          <w:color w:val="3A3A3A"/>
          <w:shd w:val="clear" w:color="auto" w:fill="FFFFFF"/>
        </w:rPr>
        <w:t xml:space="preserve">, and </w:t>
      </w:r>
      <w:r w:rsidR="00847E23">
        <w:rPr>
          <w:rFonts w:ascii="Arial" w:hAnsi="Arial" w:cs="Arial"/>
          <w:color w:val="3A3A3A"/>
          <w:shd w:val="clear" w:color="auto" w:fill="FFFFFF"/>
        </w:rPr>
        <w:t>many more</w:t>
      </w:r>
      <w:r>
        <w:rPr>
          <w:rFonts w:ascii="Arial" w:hAnsi="Arial" w:cs="Arial"/>
          <w:color w:val="3A3A3A"/>
          <w:shd w:val="clear" w:color="auto" w:fill="FFFFFF"/>
        </w:rPr>
        <w:t>. </w:t>
      </w:r>
      <w:r w:rsidR="00847E23">
        <w:rPr>
          <w:rFonts w:ascii="Arial" w:hAnsi="Arial" w:cs="Arial"/>
          <w:color w:val="3A3A3A"/>
          <w:shd w:val="clear" w:color="auto" w:fill="FFFFFF"/>
        </w:rPr>
        <w:t>It uses a simple language that is known as M-formula language.</w:t>
      </w:r>
    </w:p>
    <w:p w:rsidR="002F7F98" w:rsidRDefault="002F7F98" w:rsidP="00A8351D">
      <w:pPr>
        <w:pStyle w:val="ListParagraph"/>
        <w:rPr>
          <w:rFonts w:ascii="Arial" w:hAnsi="Arial" w:cs="Arial"/>
          <w:color w:val="3A3A3A"/>
          <w:shd w:val="clear" w:color="auto" w:fill="FFFFFF"/>
        </w:rPr>
      </w:pPr>
      <w:r>
        <w:rPr>
          <w:rFonts w:ascii="Arial" w:hAnsi="Arial" w:cs="Arial"/>
          <w:color w:val="3A3A3A"/>
          <w:shd w:val="clear" w:color="auto" w:fill="FFFFFF"/>
        </w:rPr>
        <w:t xml:space="preserve">Next comes, </w:t>
      </w:r>
      <w:r w:rsidRPr="002F7F98">
        <w:rPr>
          <w:highlight w:val="cyan"/>
        </w:rPr>
        <w:t>power pivot</w:t>
      </w:r>
      <w:r>
        <w:t xml:space="preserve"> which is data modeling and calculation engine. And it uses DAX that is Data Analysis Expressions as a language, </w:t>
      </w:r>
      <w:r>
        <w:rPr>
          <w:rFonts w:ascii="Arial" w:hAnsi="Arial" w:cs="Arial"/>
          <w:color w:val="3A3A3A"/>
          <w:shd w:val="clear" w:color="auto" w:fill="FFFFFF"/>
        </w:rPr>
        <w:t>which is a strongly functional language, and all your calculations are done here.</w:t>
      </w:r>
    </w:p>
    <w:p w:rsidR="002F7F98" w:rsidRDefault="002F7F98" w:rsidP="00A8351D">
      <w:pPr>
        <w:pStyle w:val="ListParagraph"/>
        <w:rPr>
          <w:rFonts w:ascii="Arial" w:hAnsi="Arial" w:cs="Arial"/>
          <w:color w:val="3A3A3A"/>
          <w:shd w:val="clear" w:color="auto" w:fill="FFFFFF"/>
        </w:rPr>
      </w:pPr>
      <w:r>
        <w:rPr>
          <w:rFonts w:ascii="Arial" w:hAnsi="Arial" w:cs="Arial"/>
          <w:color w:val="3A3A3A"/>
          <w:shd w:val="clear" w:color="auto" w:fill="FFFFFF"/>
        </w:rPr>
        <w:t xml:space="preserve">Then we have </w:t>
      </w:r>
      <w:r>
        <w:rPr>
          <w:highlight w:val="cyan"/>
        </w:rPr>
        <w:t>power view</w:t>
      </w:r>
      <w:r>
        <w:t xml:space="preserve"> which </w:t>
      </w:r>
      <w:r>
        <w:rPr>
          <w:rFonts w:ascii="Arial" w:hAnsi="Arial" w:cs="Arial"/>
          <w:color w:val="3A3A3A"/>
          <w:shd w:val="clear" w:color="auto" w:fill="FFFFFF"/>
        </w:rPr>
        <w:t>is the fundamental data visualization component of power bi.</w:t>
      </w:r>
    </w:p>
    <w:p w:rsidR="002F7F98" w:rsidRDefault="002F7F98" w:rsidP="00A8351D">
      <w:pPr>
        <w:pStyle w:val="ListParagraph"/>
        <w:rPr>
          <w:rFonts w:ascii="Arial" w:hAnsi="Arial" w:cs="Arial"/>
          <w:color w:val="3A3A3A"/>
          <w:shd w:val="clear" w:color="auto" w:fill="FFFFFF"/>
        </w:rPr>
      </w:pPr>
      <w:r>
        <w:rPr>
          <w:rFonts w:ascii="Arial" w:hAnsi="Arial" w:cs="Arial"/>
          <w:color w:val="3A3A3A"/>
          <w:shd w:val="clear" w:color="auto" w:fill="FFFFFF"/>
        </w:rPr>
        <w:t xml:space="preserve">Then we have </w:t>
      </w:r>
      <w:r w:rsidRPr="002F7F98">
        <w:rPr>
          <w:highlight w:val="cyan"/>
        </w:rPr>
        <w:t>power map</w:t>
      </w:r>
      <w:r>
        <w:t xml:space="preserve"> </w:t>
      </w:r>
      <w:r>
        <w:rPr>
          <w:rFonts w:ascii="Arial" w:hAnsi="Arial" w:cs="Arial"/>
          <w:color w:val="3A3A3A"/>
          <w:shd w:val="clear" w:color="auto" w:fill="FFFFFF"/>
        </w:rPr>
        <w:t>which is used to visualize geospatial data in 3D mode. </w:t>
      </w:r>
    </w:p>
    <w:p w:rsidR="002F7F98" w:rsidRDefault="0048455D" w:rsidP="00A8351D">
      <w:pPr>
        <w:pStyle w:val="ListParagraph"/>
        <w:rPr>
          <w:rFonts w:ascii="Arial" w:hAnsi="Arial" w:cs="Arial"/>
          <w:color w:val="3A3A3A"/>
          <w:shd w:val="clear" w:color="auto" w:fill="FFFFFF"/>
        </w:rPr>
      </w:pPr>
      <w:r>
        <w:rPr>
          <w:rFonts w:ascii="Arial" w:hAnsi="Arial" w:cs="Arial"/>
          <w:color w:val="3A3A3A"/>
          <w:shd w:val="clear" w:color="auto" w:fill="FFFFFF"/>
        </w:rPr>
        <w:t xml:space="preserve">Then comes </w:t>
      </w:r>
      <w:r w:rsidRPr="000D5866">
        <w:rPr>
          <w:highlight w:val="cyan"/>
        </w:rPr>
        <w:t xml:space="preserve">power </w:t>
      </w:r>
      <w:proofErr w:type="spellStart"/>
      <w:r w:rsidRPr="000D5866">
        <w:rPr>
          <w:highlight w:val="cyan"/>
        </w:rPr>
        <w:t>QnA</w:t>
      </w:r>
      <w:proofErr w:type="spellEnd"/>
      <w:r w:rsidRPr="000D5866">
        <w:rPr>
          <w:highlight w:val="cyan"/>
        </w:rPr>
        <w:t>,</w:t>
      </w:r>
      <w:r w:rsidR="000D5866">
        <w:t xml:space="preserve"> it’s </w:t>
      </w:r>
      <w:proofErr w:type="gramStart"/>
      <w:r>
        <w:rPr>
          <w:rFonts w:ascii="Arial" w:hAnsi="Arial" w:cs="Arial"/>
          <w:color w:val="3A3A3A"/>
          <w:shd w:val="clear" w:color="auto" w:fill="FFFFFF"/>
        </w:rPr>
        <w:t>a</w:t>
      </w:r>
      <w:proofErr w:type="gramEnd"/>
      <w:r>
        <w:rPr>
          <w:rFonts w:ascii="Arial" w:hAnsi="Arial" w:cs="Arial"/>
          <w:color w:val="3A3A3A"/>
          <w:shd w:val="clear" w:color="auto" w:fill="FFFFFF"/>
        </w:rPr>
        <w:t xml:space="preserve"> ordinary language motor. So, after assembling data model and updating it on Power BI Website, you can ask questions, and get solutions to those questions.</w:t>
      </w:r>
    </w:p>
    <w:p w:rsidR="0048455D" w:rsidRDefault="0048455D" w:rsidP="00A8351D">
      <w:pPr>
        <w:pStyle w:val="ListParagraph"/>
        <w:rPr>
          <w:rFonts w:ascii="Arial" w:hAnsi="Arial" w:cs="Arial"/>
          <w:color w:val="3A3A3A"/>
          <w:shd w:val="clear" w:color="auto" w:fill="FFFFFF"/>
        </w:rPr>
      </w:pPr>
      <w:r>
        <w:rPr>
          <w:rFonts w:ascii="Arial" w:hAnsi="Arial" w:cs="Arial"/>
          <w:color w:val="3A3A3A"/>
          <w:shd w:val="clear" w:color="auto" w:fill="FFFFFF"/>
        </w:rPr>
        <w:t xml:space="preserve">Next is </w:t>
      </w:r>
      <w:r w:rsidRPr="0048455D">
        <w:rPr>
          <w:highlight w:val="cyan"/>
        </w:rPr>
        <w:t>power BI desktop</w:t>
      </w:r>
      <w:r>
        <w:t xml:space="preserve"> it</w:t>
      </w:r>
      <w:r>
        <w:rPr>
          <w:rFonts w:ascii="Arial" w:hAnsi="Arial" w:cs="Arial"/>
          <w:color w:val="3A3A3A"/>
          <w:shd w:val="clear" w:color="auto" w:fill="FFFFFF"/>
        </w:rPr>
        <w:t>’s an integrated development tool for Power Query, Power Pivot, and Power View.</w:t>
      </w:r>
    </w:p>
    <w:p w:rsidR="0048455D" w:rsidRDefault="0048455D" w:rsidP="00A8351D">
      <w:pPr>
        <w:pStyle w:val="ListParagraph"/>
        <w:rPr>
          <w:rFonts w:ascii="Arial" w:hAnsi="Arial" w:cs="Arial"/>
          <w:color w:val="3A3A3A"/>
          <w:shd w:val="clear" w:color="auto" w:fill="FFFFFF"/>
        </w:rPr>
      </w:pPr>
      <w:r>
        <w:rPr>
          <w:rFonts w:ascii="Arial" w:hAnsi="Arial" w:cs="Arial"/>
          <w:color w:val="3A3A3A"/>
          <w:shd w:val="clear" w:color="auto" w:fill="FFFFFF"/>
        </w:rPr>
        <w:t xml:space="preserve">Then we have </w:t>
      </w:r>
      <w:r w:rsidRPr="0048455D">
        <w:rPr>
          <w:highlight w:val="cyan"/>
        </w:rPr>
        <w:t>power BI website,</w:t>
      </w:r>
      <w:r>
        <w:rPr>
          <w:rFonts w:ascii="Arial" w:hAnsi="Arial" w:cs="Arial"/>
          <w:color w:val="3A3A3A"/>
          <w:shd w:val="clear" w:color="auto" w:fill="FFFFFF"/>
        </w:rPr>
        <w:t xml:space="preserve"> guys you can create dashboards for your reports and share them with others, and also you can create reports directly on the Power BI Website.</w:t>
      </w:r>
    </w:p>
    <w:p w:rsidR="0048455D" w:rsidRDefault="0048455D" w:rsidP="00A8351D">
      <w:pPr>
        <w:pStyle w:val="ListParagraph"/>
        <w:rPr>
          <w:rFonts w:ascii="Arial" w:hAnsi="Arial" w:cs="Arial"/>
          <w:color w:val="3A3A3A"/>
          <w:shd w:val="clear" w:color="auto" w:fill="FFFFFF"/>
        </w:rPr>
      </w:pPr>
      <w:r w:rsidRPr="000D5866">
        <w:rPr>
          <w:highlight w:val="cyan"/>
        </w:rPr>
        <w:t>Power BI mobile apps,</w:t>
      </w:r>
      <w:r w:rsidR="000D5866">
        <w:t xml:space="preserve"> it</w:t>
      </w:r>
      <w:r>
        <w:t xml:space="preserve"> </w:t>
      </w:r>
      <w:proofErr w:type="gramStart"/>
      <w:r>
        <w:rPr>
          <w:rFonts w:ascii="Arial" w:hAnsi="Arial" w:cs="Arial"/>
          <w:color w:val="3A3A3A"/>
          <w:shd w:val="clear" w:color="auto" w:fill="FFFFFF"/>
        </w:rPr>
        <w:t>have</w:t>
      </w:r>
      <w:proofErr w:type="gramEnd"/>
      <w:r>
        <w:rPr>
          <w:rFonts w:ascii="Arial" w:hAnsi="Arial" w:cs="Arial"/>
          <w:color w:val="3A3A3A"/>
          <w:shd w:val="clear" w:color="auto" w:fill="FFFFFF"/>
        </w:rPr>
        <w:t xml:space="preserve"> three mobile operating systems (OS) providers: Android, </w:t>
      </w:r>
      <w:proofErr w:type="spellStart"/>
      <w:r>
        <w:rPr>
          <w:rFonts w:ascii="Arial" w:hAnsi="Arial" w:cs="Arial"/>
          <w:color w:val="3A3A3A"/>
          <w:shd w:val="clear" w:color="auto" w:fill="FFFFFF"/>
        </w:rPr>
        <w:t>iOS</w:t>
      </w:r>
      <w:proofErr w:type="spellEnd"/>
      <w:r>
        <w:rPr>
          <w:rFonts w:ascii="Arial" w:hAnsi="Arial" w:cs="Arial"/>
          <w:color w:val="3A3A3A"/>
          <w:shd w:val="clear" w:color="auto" w:fill="FFFFFF"/>
        </w:rPr>
        <w:t>, and Windows. So you can share your reports &amp; dashboards from your mobile app. </w:t>
      </w:r>
    </w:p>
    <w:p w:rsidR="00847E23" w:rsidRDefault="00847E23" w:rsidP="00A8351D">
      <w:pPr>
        <w:pStyle w:val="ListParagraph"/>
        <w:rPr>
          <w:highlight w:val="cyan"/>
        </w:rPr>
      </w:pPr>
    </w:p>
    <w:p w:rsidR="00A8351D" w:rsidRDefault="002D08FE" w:rsidP="00A8351D">
      <w:pPr>
        <w:pStyle w:val="ListParagraph"/>
        <w:rPr>
          <w:highlight w:val="cyan"/>
        </w:rPr>
      </w:pPr>
      <w:r>
        <w:rPr>
          <w:noProof/>
        </w:rPr>
        <w:drawing>
          <wp:inline distT="0" distB="0" distL="0" distR="0">
            <wp:extent cx="3970234" cy="2037347"/>
            <wp:effectExtent l="19050" t="0" r="0" b="0"/>
            <wp:docPr id="9" name="Picture 9" descr="What Are the Key Components of Power B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What Are the Key Components of Power BI"/>
                    <pic:cNvPicPr>
                      <a:picLocks noChangeAspect="1" noChangeArrowheads="1"/>
                    </pic:cNvPicPr>
                  </pic:nvPicPr>
                  <pic:blipFill>
                    <a:blip r:embed="rId5"/>
                    <a:srcRect/>
                    <a:stretch>
                      <a:fillRect/>
                    </a:stretch>
                  </pic:blipFill>
                  <pic:spPr bwMode="auto">
                    <a:xfrm>
                      <a:off x="0" y="0"/>
                      <a:ext cx="3983008" cy="2043902"/>
                    </a:xfrm>
                    <a:prstGeom prst="rect">
                      <a:avLst/>
                    </a:prstGeom>
                    <a:noFill/>
                    <a:ln w="9525">
                      <a:noFill/>
                      <a:miter lim="800000"/>
                      <a:headEnd/>
                      <a:tailEnd/>
                    </a:ln>
                  </pic:spPr>
                </pic:pic>
              </a:graphicData>
            </a:graphic>
          </wp:inline>
        </w:drawing>
      </w:r>
    </w:p>
    <w:p w:rsidR="00B8018A" w:rsidRPr="00FF7E43" w:rsidRDefault="00B8018A" w:rsidP="00A8351D">
      <w:pPr>
        <w:pStyle w:val="ListParagraph"/>
      </w:pPr>
    </w:p>
    <w:p w:rsidR="00FF7E43" w:rsidRPr="00FF7E43" w:rsidRDefault="00FF7E43" w:rsidP="00B8018A">
      <w:pPr>
        <w:pStyle w:val="ListParagraph"/>
      </w:pPr>
      <w:proofErr w:type="gramStart"/>
      <w:r w:rsidRPr="00FF7E43">
        <w:t>So</w:t>
      </w:r>
      <w:proofErr w:type="gramEnd"/>
      <w:r w:rsidRPr="00FF7E43">
        <w:t xml:space="preserve"> now as we have seen different components, let’s now understand architecture of power bi.</w:t>
      </w:r>
    </w:p>
    <w:p w:rsidR="00B8018A" w:rsidRDefault="002D08FE" w:rsidP="00B8018A">
      <w:pPr>
        <w:pStyle w:val="ListParagraph"/>
      </w:pPr>
      <w:proofErr w:type="gramStart"/>
      <w:r>
        <w:rPr>
          <w:highlight w:val="cyan"/>
        </w:rPr>
        <w:t>Slide [5</w:t>
      </w:r>
      <w:r w:rsidR="00B8018A" w:rsidRPr="00B8018A">
        <w:rPr>
          <w:highlight w:val="cyan"/>
        </w:rPr>
        <w:t>.</w:t>
      </w:r>
      <w:proofErr w:type="gramEnd"/>
      <w:r w:rsidR="00B8018A" w:rsidRPr="00B8018A">
        <w:rPr>
          <w:highlight w:val="cyan"/>
        </w:rPr>
        <w:t xml:space="preserve"> Architecture of PBI]</w:t>
      </w:r>
    </w:p>
    <w:p w:rsidR="00FF7E43" w:rsidRPr="00FF7E43" w:rsidRDefault="00FF7E43" w:rsidP="00FF7E43">
      <w:pPr>
        <w:pStyle w:val="ListParagraph"/>
      </w:pPr>
      <w:r w:rsidRPr="00FF7E43">
        <w:t xml:space="preserve">Power bi architecture consists of 3 </w:t>
      </w:r>
      <w:proofErr w:type="gramStart"/>
      <w:r w:rsidRPr="00FF7E43">
        <w:t>main  parts</w:t>
      </w:r>
      <w:proofErr w:type="gramEnd"/>
      <w:r>
        <w:t>, D</w:t>
      </w:r>
      <w:r w:rsidRPr="00FF7E43">
        <w:t xml:space="preserve">ata preparation, visualization, and business user. Data preparation involves cleaning, transforming, and modeling the data for analysis using tools like Power Query and the Data Model. Visualization involves creating interactive reports </w:t>
      </w:r>
      <w:r w:rsidRPr="00FF7E43">
        <w:lastRenderedPageBreak/>
        <w:t>and visualizations using options like charts, tables, and maps. Finally, the business user is the end user who interacts with the data and visualizations to gain insights and make informed decisions. The Power BI architecture connects these components by providing tools and components enabling business users to gain valuable insights from their data.</w:t>
      </w:r>
    </w:p>
    <w:p w:rsidR="00FF7E43" w:rsidRPr="00FF7E43" w:rsidRDefault="00FF7E43" w:rsidP="00FF7E43">
      <w:pPr>
        <w:pBdr>
          <w:bottom w:val="single" w:sz="6" w:space="1" w:color="auto"/>
        </w:pBdr>
        <w:spacing w:after="0" w:line="240" w:lineRule="auto"/>
        <w:jc w:val="center"/>
        <w:rPr>
          <w:rFonts w:ascii="Arial" w:eastAsia="Times New Roman" w:hAnsi="Arial" w:cs="Arial"/>
          <w:vanish/>
          <w:sz w:val="16"/>
          <w:szCs w:val="16"/>
        </w:rPr>
      </w:pPr>
      <w:r w:rsidRPr="00FF7E43">
        <w:rPr>
          <w:rFonts w:ascii="Arial" w:eastAsia="Times New Roman" w:hAnsi="Arial" w:cs="Arial"/>
          <w:vanish/>
          <w:sz w:val="16"/>
          <w:szCs w:val="16"/>
        </w:rPr>
        <w:t>Top of Form</w:t>
      </w:r>
    </w:p>
    <w:p w:rsidR="00FF7E43" w:rsidRPr="00FF7E43" w:rsidRDefault="00FF7E43" w:rsidP="00FF7E43">
      <w:pPr>
        <w:shd w:val="clear" w:color="auto" w:fill="343541"/>
        <w:spacing w:after="0" w:line="240" w:lineRule="auto"/>
        <w:rPr>
          <w:rFonts w:ascii="Arial" w:eastAsia="Times New Roman" w:hAnsi="Arial" w:cs="Arial"/>
          <w:vanish/>
          <w:sz w:val="16"/>
          <w:szCs w:val="16"/>
        </w:rPr>
      </w:pPr>
      <w:r w:rsidRPr="00FF7E43">
        <w:rPr>
          <w:rFonts w:ascii="Arial" w:eastAsia="Times New Roman" w:hAnsi="Arial" w:cs="Arial"/>
          <w:vanish/>
          <w:sz w:val="16"/>
          <w:szCs w:val="16"/>
        </w:rPr>
        <w:t>Bottom of Form</w:t>
      </w:r>
    </w:p>
    <w:p w:rsidR="000626E3" w:rsidRPr="00B8018A" w:rsidRDefault="00613F46" w:rsidP="00B8018A">
      <w:pPr>
        <w:pStyle w:val="ListParagraph"/>
        <w:rPr>
          <w:highlight w:val="cyan"/>
        </w:rPr>
      </w:pPr>
      <w:r>
        <w:rPr>
          <w:noProof/>
        </w:rPr>
        <w:drawing>
          <wp:inline distT="0" distB="0" distL="0" distR="0">
            <wp:extent cx="5943600" cy="2230120"/>
            <wp:effectExtent l="19050" t="0" r="0" b="0"/>
            <wp:docPr id="21" name="Picture 21" descr="Power BI Architecture - Components Explained in Data 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ower BI Architecture - Components Explained in Data Flow Diagram"/>
                    <pic:cNvPicPr>
                      <a:picLocks noChangeAspect="1" noChangeArrowheads="1"/>
                    </pic:cNvPicPr>
                  </pic:nvPicPr>
                  <pic:blipFill>
                    <a:blip r:embed="rId6"/>
                    <a:srcRect/>
                    <a:stretch>
                      <a:fillRect/>
                    </a:stretch>
                  </pic:blipFill>
                  <pic:spPr bwMode="auto">
                    <a:xfrm>
                      <a:off x="0" y="0"/>
                      <a:ext cx="5943600" cy="2230120"/>
                    </a:xfrm>
                    <a:prstGeom prst="rect">
                      <a:avLst/>
                    </a:prstGeom>
                    <a:noFill/>
                    <a:ln w="9525">
                      <a:noFill/>
                      <a:miter lim="800000"/>
                      <a:headEnd/>
                      <a:tailEnd/>
                    </a:ln>
                  </pic:spPr>
                </pic:pic>
              </a:graphicData>
            </a:graphic>
          </wp:inline>
        </w:drawing>
      </w:r>
    </w:p>
    <w:p w:rsidR="00007BA1" w:rsidRDefault="00FF7E43" w:rsidP="00A8351D">
      <w:pPr>
        <w:pStyle w:val="ListParagraph"/>
        <w:rPr>
          <w:highlight w:val="cyan"/>
        </w:rPr>
      </w:pPr>
      <w:r>
        <w:rPr>
          <w:highlight w:val="cyan"/>
        </w:rPr>
        <w:t>So before starting analyzing data and making insights let’s first have a look at the dashboard we are going to create.</w:t>
      </w:r>
      <w:r w:rsidR="000A30AA">
        <w:rPr>
          <w:highlight w:val="cyan"/>
        </w:rPr>
        <w:t xml:space="preserve"> It consists of different charts, maps, matrix, filter </w:t>
      </w:r>
      <w:proofErr w:type="spellStart"/>
      <w:r w:rsidR="000A30AA">
        <w:rPr>
          <w:highlight w:val="cyan"/>
        </w:rPr>
        <w:t>slicers</w:t>
      </w:r>
      <w:proofErr w:type="gramStart"/>
      <w:r w:rsidR="000A30AA">
        <w:rPr>
          <w:highlight w:val="cyan"/>
        </w:rPr>
        <w:t>,cards</w:t>
      </w:r>
      <w:proofErr w:type="spellEnd"/>
      <w:proofErr w:type="gramEnd"/>
      <w:r w:rsidR="000A30AA">
        <w:rPr>
          <w:highlight w:val="cyan"/>
        </w:rPr>
        <w:t xml:space="preserve"> interactive buttons and much more. So </w:t>
      </w:r>
      <w:proofErr w:type="spellStart"/>
      <w:proofErr w:type="gramStart"/>
      <w:r w:rsidR="000A30AA">
        <w:rPr>
          <w:highlight w:val="cyan"/>
        </w:rPr>
        <w:t>its</w:t>
      </w:r>
      <w:proofErr w:type="spellEnd"/>
      <w:r w:rsidR="000A30AA">
        <w:rPr>
          <w:highlight w:val="cyan"/>
        </w:rPr>
        <w:t xml:space="preserve"> </w:t>
      </w:r>
      <w:proofErr w:type="spellStart"/>
      <w:r w:rsidR="000A30AA">
        <w:rPr>
          <w:highlight w:val="cyan"/>
        </w:rPr>
        <w:t>gonna</w:t>
      </w:r>
      <w:proofErr w:type="spellEnd"/>
      <w:proofErr w:type="gramEnd"/>
      <w:r w:rsidR="000A30AA">
        <w:rPr>
          <w:highlight w:val="cyan"/>
        </w:rPr>
        <w:t xml:space="preserve"> be a very interesting tutorial guys.</w:t>
      </w:r>
    </w:p>
    <w:p w:rsidR="002D08FE" w:rsidRPr="009C52BA" w:rsidRDefault="00E51D6D" w:rsidP="00A8351D">
      <w:pPr>
        <w:pStyle w:val="ListParagraph"/>
        <w:rPr>
          <w:highlight w:val="cyan"/>
        </w:rPr>
      </w:pPr>
      <w:proofErr w:type="gramStart"/>
      <w:r>
        <w:rPr>
          <w:highlight w:val="cyan"/>
        </w:rPr>
        <w:t>Slide [6</w:t>
      </w:r>
      <w:r w:rsidR="00AE6032">
        <w:rPr>
          <w:highlight w:val="cyan"/>
        </w:rPr>
        <w:t>.</w:t>
      </w:r>
      <w:proofErr w:type="gramEnd"/>
      <w:r w:rsidR="00AE6032">
        <w:rPr>
          <w:highlight w:val="cyan"/>
        </w:rPr>
        <w:t xml:space="preserve"> Dashboard]</w:t>
      </w:r>
    </w:p>
    <w:p w:rsidR="004B7C36" w:rsidRDefault="004B7C36" w:rsidP="005C5332">
      <w:pPr>
        <w:pStyle w:val="ListParagraph"/>
      </w:pPr>
      <w:r>
        <w:t xml:space="preserve">And here is the </w:t>
      </w:r>
      <w:r w:rsidRPr="004B7C36">
        <w:rPr>
          <w:b/>
          <w:highlight w:val="cyan"/>
        </w:rPr>
        <w:t>dashboard</w:t>
      </w:r>
      <w:r>
        <w:t>we are going to create today which includes answers of all the questions we asked.</w:t>
      </w:r>
    </w:p>
    <w:p w:rsidR="004A45AB" w:rsidRDefault="004A45AB" w:rsidP="005C5332">
      <w:pPr>
        <w:pStyle w:val="ListParagraph"/>
        <w:pBdr>
          <w:bottom w:val="dotted" w:sz="24" w:space="1" w:color="auto"/>
        </w:pBdr>
      </w:pPr>
      <w:r>
        <w:rPr>
          <w:noProof/>
        </w:rPr>
        <w:drawing>
          <wp:inline distT="0" distB="0" distL="0" distR="0">
            <wp:extent cx="4568992" cy="1638542"/>
            <wp:effectExtent l="19050" t="0" r="3008"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 cstate="print"/>
                    <a:srcRect/>
                    <a:stretch>
                      <a:fillRect/>
                    </a:stretch>
                  </pic:blipFill>
                  <pic:spPr bwMode="auto">
                    <a:xfrm>
                      <a:off x="0" y="0"/>
                      <a:ext cx="4568992" cy="1638542"/>
                    </a:xfrm>
                    <a:prstGeom prst="rect">
                      <a:avLst/>
                    </a:prstGeom>
                    <a:noFill/>
                    <a:ln w="9525">
                      <a:noFill/>
                      <a:miter lim="800000"/>
                      <a:headEnd/>
                      <a:tailEnd/>
                    </a:ln>
                  </pic:spPr>
                </pic:pic>
              </a:graphicData>
            </a:graphic>
          </wp:inline>
        </w:drawing>
      </w:r>
    </w:p>
    <w:p w:rsidR="000A30AA" w:rsidRDefault="000A30AA" w:rsidP="005C5332">
      <w:pPr>
        <w:pStyle w:val="ListParagraph"/>
      </w:pPr>
    </w:p>
    <w:p w:rsidR="000A30AA" w:rsidRDefault="000A30AA" w:rsidP="005C5332">
      <w:pPr>
        <w:pStyle w:val="ListParagraph"/>
      </w:pPr>
      <w:r>
        <w:t xml:space="preserve">Now since we are going to analyze </w:t>
      </w:r>
      <w:proofErr w:type="spellStart"/>
      <w:r>
        <w:t>myntra</w:t>
      </w:r>
      <w:proofErr w:type="spellEnd"/>
      <w:r>
        <w:t xml:space="preserve"> data, why not go to its website and have a glimpse of what category of products are being offered at what price and how much discount is offered by  which brand.</w:t>
      </w:r>
    </w:p>
    <w:p w:rsidR="000A30AA" w:rsidRDefault="009C5C53" w:rsidP="005C5332">
      <w:pPr>
        <w:pStyle w:val="ListParagraph"/>
      </w:pPr>
      <w:r>
        <w:t>[WEBSITE… guys seeing this we can answer questions like…, but can’t answer…by just looking at this website. So we are going to answer these questions using Power BI and will make useful insights out of it.]</w:t>
      </w:r>
    </w:p>
    <w:p w:rsidR="004248FD" w:rsidRDefault="004248FD" w:rsidP="00780A03">
      <w:pPr>
        <w:rPr>
          <w:b/>
          <w:sz w:val="28"/>
          <w:szCs w:val="28"/>
        </w:rPr>
      </w:pPr>
      <w:r>
        <w:rPr>
          <w:b/>
          <w:sz w:val="28"/>
          <w:szCs w:val="28"/>
        </w:rPr>
        <w:t>Practical Script:</w:t>
      </w:r>
    </w:p>
    <w:p w:rsidR="009E1116" w:rsidRDefault="00AE6032" w:rsidP="00077D61">
      <w:pPr>
        <w:pStyle w:val="ListParagraph"/>
      </w:pPr>
      <w:r>
        <w:rPr>
          <w:b/>
        </w:rPr>
        <w:t>So let’s start…</w:t>
      </w:r>
    </w:p>
    <w:p w:rsidR="00077D61" w:rsidRDefault="00E32A72" w:rsidP="00E32A72">
      <w:pPr>
        <w:pStyle w:val="ListParagraph"/>
        <w:numPr>
          <w:ilvl w:val="0"/>
          <w:numId w:val="14"/>
        </w:numPr>
      </w:pPr>
      <w:r>
        <w:lastRenderedPageBreak/>
        <w:t>we are going to start with very beginning from d</w:t>
      </w:r>
      <w:r w:rsidR="00077D61">
        <w:t>ownload</w:t>
      </w:r>
      <w:r>
        <w:t>ing</w:t>
      </w:r>
      <w:r w:rsidR="00077D61">
        <w:t>&amp; install</w:t>
      </w:r>
      <w:r>
        <w:t>ing</w:t>
      </w:r>
      <w:r w:rsidR="00077D61">
        <w:t xml:space="preserve"> power BI</w:t>
      </w:r>
    </w:p>
    <w:p w:rsidR="00077D61" w:rsidRDefault="00077D61" w:rsidP="00E32A72">
      <w:pPr>
        <w:pStyle w:val="ListParagraph"/>
        <w:numPr>
          <w:ilvl w:val="0"/>
          <w:numId w:val="14"/>
        </w:numPr>
      </w:pPr>
      <w:r>
        <w:t>Import dataset</w:t>
      </w:r>
    </w:p>
    <w:p w:rsidR="00077D61" w:rsidRDefault="00BF09F7" w:rsidP="00E32A72">
      <w:pPr>
        <w:pStyle w:val="ListParagraph"/>
        <w:numPr>
          <w:ilvl w:val="0"/>
          <w:numId w:val="14"/>
        </w:numPr>
      </w:pPr>
      <w:r>
        <w:t>Understand-</w:t>
      </w:r>
      <w:r w:rsidR="00077D61">
        <w:t>PBI interface</w:t>
      </w:r>
    </w:p>
    <w:p w:rsidR="00077D61" w:rsidRDefault="00077D61" w:rsidP="00E32A72">
      <w:pPr>
        <w:pStyle w:val="ListParagraph"/>
        <w:numPr>
          <w:ilvl w:val="0"/>
          <w:numId w:val="14"/>
        </w:numPr>
      </w:pPr>
      <w:r>
        <w:t>Data cleaning- power query editor</w:t>
      </w:r>
      <w:r w:rsidR="00227D76">
        <w:t xml:space="preserve"> (Transform data) - Remove null values, Remove duplicates, Remove columns, rename columns,</w:t>
      </w:r>
      <w:r w:rsidR="00D419B3">
        <w:t xml:space="preserve">split columns, </w:t>
      </w:r>
      <w:r w:rsidR="00D55679">
        <w:t xml:space="preserve">merge columns, </w:t>
      </w:r>
      <w:r w:rsidR="00D419B3">
        <w:t xml:space="preserve">extract data, replace data, </w:t>
      </w:r>
      <w:r w:rsidR="0089036F">
        <w:t>trim &amp; clean data,</w:t>
      </w:r>
      <w:r w:rsidR="00227D76">
        <w:t xml:space="preserve"> changing data type, sorting data, filtering data</w:t>
      </w:r>
    </w:p>
    <w:p w:rsidR="00BF09F7" w:rsidRDefault="00BF09F7" w:rsidP="00E32A72">
      <w:pPr>
        <w:pStyle w:val="ListParagraph"/>
        <w:numPr>
          <w:ilvl w:val="0"/>
          <w:numId w:val="14"/>
        </w:numPr>
      </w:pPr>
      <w:r>
        <w:t>M-language</w:t>
      </w:r>
    </w:p>
    <w:p w:rsidR="00077D61" w:rsidRDefault="00077D61" w:rsidP="00E32A72">
      <w:pPr>
        <w:pStyle w:val="ListParagraph"/>
        <w:numPr>
          <w:ilvl w:val="0"/>
          <w:numId w:val="14"/>
        </w:numPr>
      </w:pPr>
      <w:r>
        <w:t>Calculated columns</w:t>
      </w:r>
      <w:r w:rsidR="00D419B3">
        <w:t>, custom columns</w:t>
      </w:r>
      <w:r>
        <w:t xml:space="preserve"> in power BI</w:t>
      </w:r>
    </w:p>
    <w:p w:rsidR="00077D61" w:rsidRDefault="00077D61" w:rsidP="00E32A72">
      <w:pPr>
        <w:pStyle w:val="ListParagraph"/>
        <w:numPr>
          <w:ilvl w:val="0"/>
          <w:numId w:val="14"/>
        </w:numPr>
      </w:pPr>
      <w:r>
        <w:t>Calculated tables in power BI</w:t>
      </w:r>
    </w:p>
    <w:p w:rsidR="000B69B7" w:rsidRDefault="000B69B7" w:rsidP="00E32A72">
      <w:pPr>
        <w:pStyle w:val="ListParagraph"/>
        <w:numPr>
          <w:ilvl w:val="0"/>
          <w:numId w:val="14"/>
        </w:numPr>
      </w:pPr>
      <w:r>
        <w:t>How to create Measures in Power BI-DAX(Data Analysis Expressions)</w:t>
      </w:r>
    </w:p>
    <w:p w:rsidR="000B69B7" w:rsidRDefault="000B69B7" w:rsidP="00E32A72">
      <w:pPr>
        <w:pStyle w:val="ListParagraph"/>
        <w:numPr>
          <w:ilvl w:val="0"/>
          <w:numId w:val="14"/>
        </w:numPr>
      </w:pPr>
      <w:r>
        <w:t>Data Modeling</w:t>
      </w:r>
    </w:p>
    <w:p w:rsidR="000B69B7" w:rsidRDefault="000B69B7" w:rsidP="00E32A72">
      <w:pPr>
        <w:pStyle w:val="ListParagraph"/>
        <w:numPr>
          <w:ilvl w:val="0"/>
          <w:numId w:val="14"/>
        </w:numPr>
      </w:pPr>
      <w:r>
        <w:t>And after all this, the journey to analysis will begin…basic charts &amp; graphs, matrix &amp; tables and we’ll use all this to answer some important questions</w:t>
      </w:r>
    </w:p>
    <w:p w:rsidR="000B69B7" w:rsidRDefault="000B69B7" w:rsidP="00E32A72">
      <w:pPr>
        <w:pStyle w:val="ListParagraph"/>
        <w:numPr>
          <w:ilvl w:val="0"/>
          <w:numId w:val="14"/>
        </w:numPr>
      </w:pPr>
      <w:r>
        <w:t>We will then combine all visuals-dashboard in power BI</w:t>
      </w:r>
      <w:r w:rsidR="00E27E7F">
        <w:t>-</w:t>
      </w:r>
      <w:r w:rsidR="00AD5243">
        <w:rPr>
          <w:b/>
        </w:rPr>
        <w:t>Overview, category, brand, insights</w:t>
      </w:r>
    </w:p>
    <w:p w:rsidR="00077D61" w:rsidRDefault="000B69B7" w:rsidP="00077D61">
      <w:pPr>
        <w:pStyle w:val="ListParagraph"/>
        <w:numPr>
          <w:ilvl w:val="0"/>
          <w:numId w:val="14"/>
        </w:numPr>
      </w:pPr>
      <w:r>
        <w:t>We’ll learn how to</w:t>
      </w:r>
      <w:r w:rsidR="00AD5243">
        <w:t xml:space="preserve"> do dashboard formatting,</w:t>
      </w:r>
      <w:r>
        <w:t xml:space="preserve"> insert image, add slicers, edit interactions, use filters, buttons</w:t>
      </w:r>
      <w:r w:rsidR="00E27E7F">
        <w:t>-page navigator</w:t>
      </w:r>
    </w:p>
    <w:p w:rsidR="00064881" w:rsidRDefault="00064881" w:rsidP="00077D61">
      <w:pPr>
        <w:pStyle w:val="ListParagraph"/>
        <w:numPr>
          <w:ilvl w:val="0"/>
          <w:numId w:val="14"/>
        </w:numPr>
      </w:pPr>
      <w:r>
        <w:t>And at last we will make insights out of whatever the analysis we have done.</w:t>
      </w:r>
    </w:p>
    <w:p w:rsidR="003D4EC3" w:rsidRDefault="003D4EC3" w:rsidP="003D4EC3">
      <w:pPr>
        <w:pStyle w:val="ListParagraph"/>
        <w:rPr>
          <w:b/>
        </w:rPr>
      </w:pPr>
    </w:p>
    <w:p w:rsidR="00077D61" w:rsidRPr="00077D61" w:rsidRDefault="00077D61" w:rsidP="00077D61">
      <w:pPr>
        <w:pStyle w:val="ListParagraph"/>
        <w:numPr>
          <w:ilvl w:val="0"/>
          <w:numId w:val="12"/>
        </w:numPr>
        <w:rPr>
          <w:b/>
        </w:rPr>
      </w:pPr>
      <w:r w:rsidRPr="00077D61">
        <w:rPr>
          <w:b/>
        </w:rPr>
        <w:t>Download and install power BI Desktop</w:t>
      </w:r>
    </w:p>
    <w:p w:rsidR="004248FD" w:rsidRDefault="004248FD" w:rsidP="003C08B8">
      <w:pPr>
        <w:pStyle w:val="ListParagraph"/>
        <w:numPr>
          <w:ilvl w:val="0"/>
          <w:numId w:val="12"/>
        </w:numPr>
        <w:rPr>
          <w:b/>
        </w:rPr>
      </w:pPr>
      <w:r w:rsidRPr="003C08B8">
        <w:rPr>
          <w:b/>
        </w:rPr>
        <w:t>Data Import</w:t>
      </w:r>
    </w:p>
    <w:p w:rsidR="004248FD" w:rsidRPr="003C08B8" w:rsidRDefault="004248FD" w:rsidP="003C08B8">
      <w:pPr>
        <w:pStyle w:val="ListParagraph"/>
        <w:numPr>
          <w:ilvl w:val="0"/>
          <w:numId w:val="12"/>
        </w:numPr>
        <w:rPr>
          <w:b/>
        </w:rPr>
      </w:pPr>
      <w:r w:rsidRPr="003C08B8">
        <w:rPr>
          <w:b/>
        </w:rPr>
        <w:t>Power BI Desktop interface</w:t>
      </w:r>
    </w:p>
    <w:p w:rsidR="004248FD" w:rsidRPr="00206357" w:rsidRDefault="00206357" w:rsidP="00206357">
      <w:pPr>
        <w:pStyle w:val="ListParagraph"/>
        <w:numPr>
          <w:ilvl w:val="0"/>
          <w:numId w:val="12"/>
        </w:numPr>
        <w:rPr>
          <w:b/>
        </w:rPr>
      </w:pPr>
      <w:r w:rsidRPr="003C08B8">
        <w:rPr>
          <w:b/>
        </w:rPr>
        <w:t>Data Cleaning</w:t>
      </w:r>
      <w:r>
        <w:rPr>
          <w:b/>
        </w:rPr>
        <w:t>-</w:t>
      </w:r>
      <w:r w:rsidR="004248FD" w:rsidRPr="00206357">
        <w:rPr>
          <w:b/>
        </w:rPr>
        <w:t>Power Query Editor</w:t>
      </w:r>
      <w:r w:rsidRPr="00206357">
        <w:rPr>
          <w:b/>
        </w:rPr>
        <w:t xml:space="preserve"> (Transform data)-</w:t>
      </w:r>
      <w:r>
        <w:t>Remove null values, Remove duplicates, Remove columns, rename columns, changing data type, sorting data, filtering data</w:t>
      </w:r>
    </w:p>
    <w:p w:rsidR="004248FD" w:rsidRDefault="004248FD" w:rsidP="003C08B8">
      <w:pPr>
        <w:pStyle w:val="ListParagraph"/>
        <w:numPr>
          <w:ilvl w:val="0"/>
          <w:numId w:val="12"/>
        </w:numPr>
        <w:rPr>
          <w:b/>
        </w:rPr>
      </w:pPr>
      <w:r w:rsidRPr="003C08B8">
        <w:rPr>
          <w:b/>
        </w:rPr>
        <w:t>M-language</w:t>
      </w:r>
    </w:p>
    <w:p w:rsidR="00BF09F7" w:rsidRPr="003C08B8" w:rsidRDefault="00BF09F7" w:rsidP="003C08B8">
      <w:pPr>
        <w:pStyle w:val="ListParagraph"/>
        <w:numPr>
          <w:ilvl w:val="0"/>
          <w:numId w:val="12"/>
        </w:numPr>
        <w:rPr>
          <w:b/>
        </w:rPr>
      </w:pPr>
      <w:r>
        <w:rPr>
          <w:b/>
        </w:rPr>
        <w:t>Calculated columns</w:t>
      </w:r>
    </w:p>
    <w:p w:rsidR="006040FB" w:rsidRPr="003C08B8" w:rsidRDefault="006040FB" w:rsidP="003C08B8">
      <w:pPr>
        <w:pStyle w:val="ListParagraph"/>
        <w:numPr>
          <w:ilvl w:val="0"/>
          <w:numId w:val="12"/>
        </w:numPr>
        <w:rPr>
          <w:b/>
        </w:rPr>
      </w:pPr>
      <w:r w:rsidRPr="003C08B8">
        <w:rPr>
          <w:b/>
        </w:rPr>
        <w:t>Calculated table</w:t>
      </w:r>
    </w:p>
    <w:p w:rsidR="004248FD" w:rsidRPr="003C08B8" w:rsidRDefault="004248FD" w:rsidP="003C08B8">
      <w:pPr>
        <w:pStyle w:val="ListParagraph"/>
        <w:numPr>
          <w:ilvl w:val="0"/>
          <w:numId w:val="12"/>
        </w:numPr>
        <w:rPr>
          <w:b/>
        </w:rPr>
      </w:pPr>
      <w:r w:rsidRPr="003C08B8">
        <w:rPr>
          <w:b/>
        </w:rPr>
        <w:t>Measures</w:t>
      </w:r>
    </w:p>
    <w:p w:rsidR="004248FD" w:rsidRPr="003C08B8" w:rsidRDefault="004248FD" w:rsidP="003C08B8">
      <w:pPr>
        <w:pStyle w:val="ListParagraph"/>
        <w:numPr>
          <w:ilvl w:val="0"/>
          <w:numId w:val="12"/>
        </w:numPr>
        <w:rPr>
          <w:b/>
        </w:rPr>
      </w:pPr>
      <w:r w:rsidRPr="003C08B8">
        <w:rPr>
          <w:b/>
        </w:rPr>
        <w:t>DAX</w:t>
      </w:r>
    </w:p>
    <w:p w:rsidR="003C5E55" w:rsidRPr="003C08B8" w:rsidRDefault="003C5E55" w:rsidP="003C08B8">
      <w:pPr>
        <w:pStyle w:val="ListParagraph"/>
        <w:numPr>
          <w:ilvl w:val="0"/>
          <w:numId w:val="12"/>
        </w:numPr>
        <w:rPr>
          <w:b/>
        </w:rPr>
      </w:pPr>
      <w:r w:rsidRPr="003C08B8">
        <w:rPr>
          <w:b/>
        </w:rPr>
        <w:t>Data Modeling</w:t>
      </w:r>
    </w:p>
    <w:p w:rsidR="004248FD" w:rsidRPr="003C08B8" w:rsidRDefault="004248FD" w:rsidP="003C08B8">
      <w:pPr>
        <w:pStyle w:val="ListParagraph"/>
        <w:numPr>
          <w:ilvl w:val="0"/>
          <w:numId w:val="12"/>
        </w:numPr>
        <w:rPr>
          <w:b/>
        </w:rPr>
      </w:pPr>
      <w:r w:rsidRPr="003C08B8">
        <w:rPr>
          <w:b/>
        </w:rPr>
        <w:t>Basic Graphs</w:t>
      </w:r>
    </w:p>
    <w:p w:rsidR="004248FD" w:rsidRDefault="004248FD" w:rsidP="003C08B8">
      <w:pPr>
        <w:pStyle w:val="ListParagraph"/>
        <w:numPr>
          <w:ilvl w:val="0"/>
          <w:numId w:val="12"/>
        </w:numPr>
        <w:rPr>
          <w:b/>
        </w:rPr>
      </w:pPr>
      <w:r w:rsidRPr="003C08B8">
        <w:rPr>
          <w:b/>
        </w:rPr>
        <w:t>Table &amp; matrix</w:t>
      </w:r>
    </w:p>
    <w:p w:rsidR="000B69B7" w:rsidRPr="000B69B7" w:rsidRDefault="000B69B7" w:rsidP="000B69B7">
      <w:pPr>
        <w:pStyle w:val="ListParagraph"/>
        <w:numPr>
          <w:ilvl w:val="0"/>
          <w:numId w:val="12"/>
        </w:numPr>
        <w:rPr>
          <w:b/>
        </w:rPr>
      </w:pPr>
      <w:r w:rsidRPr="003C08B8">
        <w:rPr>
          <w:b/>
        </w:rPr>
        <w:t>Trend lines</w:t>
      </w:r>
    </w:p>
    <w:p w:rsidR="004248FD" w:rsidRPr="003C08B8" w:rsidRDefault="004248FD" w:rsidP="003C08B8">
      <w:pPr>
        <w:pStyle w:val="ListParagraph"/>
        <w:numPr>
          <w:ilvl w:val="0"/>
          <w:numId w:val="12"/>
        </w:numPr>
        <w:rPr>
          <w:b/>
        </w:rPr>
      </w:pPr>
      <w:proofErr w:type="spellStart"/>
      <w:r w:rsidRPr="003C08B8">
        <w:rPr>
          <w:b/>
        </w:rPr>
        <w:t>QnA</w:t>
      </w:r>
      <w:proofErr w:type="spellEnd"/>
    </w:p>
    <w:p w:rsidR="004248FD" w:rsidRPr="003C08B8" w:rsidRDefault="004248FD" w:rsidP="003C08B8">
      <w:pPr>
        <w:pStyle w:val="ListParagraph"/>
        <w:numPr>
          <w:ilvl w:val="0"/>
          <w:numId w:val="12"/>
        </w:numPr>
        <w:rPr>
          <w:b/>
        </w:rPr>
      </w:pPr>
      <w:r w:rsidRPr="003C08B8">
        <w:rPr>
          <w:b/>
        </w:rPr>
        <w:t>Dashboard/Report</w:t>
      </w:r>
      <w:r w:rsidR="00AD5243">
        <w:rPr>
          <w:b/>
        </w:rPr>
        <w:t>-Overview, category, brand, insights</w:t>
      </w:r>
    </w:p>
    <w:p w:rsidR="004248FD" w:rsidRPr="003C08B8" w:rsidRDefault="004248FD" w:rsidP="003C08B8">
      <w:pPr>
        <w:pStyle w:val="ListParagraph"/>
        <w:numPr>
          <w:ilvl w:val="0"/>
          <w:numId w:val="12"/>
        </w:numPr>
        <w:rPr>
          <w:b/>
        </w:rPr>
      </w:pPr>
      <w:r w:rsidRPr="003C08B8">
        <w:rPr>
          <w:b/>
        </w:rPr>
        <w:t>How to insert an image in PBI</w:t>
      </w:r>
    </w:p>
    <w:p w:rsidR="008A4F53" w:rsidRPr="003C08B8" w:rsidRDefault="008A4F53" w:rsidP="003C08B8">
      <w:pPr>
        <w:pStyle w:val="ListParagraph"/>
        <w:numPr>
          <w:ilvl w:val="0"/>
          <w:numId w:val="12"/>
        </w:numPr>
        <w:rPr>
          <w:b/>
        </w:rPr>
      </w:pPr>
      <w:r w:rsidRPr="003C08B8">
        <w:rPr>
          <w:b/>
        </w:rPr>
        <w:t xml:space="preserve">How to add Slicers </w:t>
      </w:r>
    </w:p>
    <w:p w:rsidR="008A4F53" w:rsidRPr="003C08B8" w:rsidRDefault="008A4F53" w:rsidP="003C08B8">
      <w:pPr>
        <w:pStyle w:val="ListParagraph"/>
        <w:numPr>
          <w:ilvl w:val="0"/>
          <w:numId w:val="12"/>
        </w:numPr>
        <w:rPr>
          <w:b/>
        </w:rPr>
      </w:pPr>
      <w:r w:rsidRPr="003C08B8">
        <w:rPr>
          <w:b/>
        </w:rPr>
        <w:t>Edit interactions</w:t>
      </w:r>
    </w:p>
    <w:p w:rsidR="004248FD" w:rsidRDefault="004248FD" w:rsidP="003C08B8">
      <w:pPr>
        <w:pStyle w:val="ListParagraph"/>
        <w:numPr>
          <w:ilvl w:val="0"/>
          <w:numId w:val="12"/>
        </w:numPr>
        <w:rPr>
          <w:b/>
        </w:rPr>
      </w:pPr>
      <w:r w:rsidRPr="003C08B8">
        <w:rPr>
          <w:b/>
        </w:rPr>
        <w:t>Filters</w:t>
      </w:r>
    </w:p>
    <w:p w:rsidR="00E27E7F" w:rsidRPr="003C08B8" w:rsidRDefault="00E27E7F" w:rsidP="003C08B8">
      <w:pPr>
        <w:pStyle w:val="ListParagraph"/>
        <w:numPr>
          <w:ilvl w:val="0"/>
          <w:numId w:val="12"/>
        </w:numPr>
        <w:rPr>
          <w:b/>
        </w:rPr>
      </w:pPr>
      <w:r>
        <w:rPr>
          <w:b/>
        </w:rPr>
        <w:t>Dashboard formatting</w:t>
      </w:r>
    </w:p>
    <w:p w:rsidR="004248FD" w:rsidRDefault="004248FD" w:rsidP="003C08B8">
      <w:pPr>
        <w:pStyle w:val="ListParagraph"/>
        <w:numPr>
          <w:ilvl w:val="0"/>
          <w:numId w:val="12"/>
        </w:numPr>
        <w:rPr>
          <w:b/>
        </w:rPr>
      </w:pPr>
      <w:r w:rsidRPr="003C08B8">
        <w:rPr>
          <w:b/>
        </w:rPr>
        <w:t>Buttons</w:t>
      </w:r>
      <w:r w:rsidR="00C5323D">
        <w:rPr>
          <w:b/>
        </w:rPr>
        <w:t>-page navigator</w:t>
      </w:r>
    </w:p>
    <w:p w:rsidR="00AD5243" w:rsidRDefault="00AD5243" w:rsidP="003C08B8">
      <w:pPr>
        <w:pStyle w:val="ListParagraph"/>
        <w:numPr>
          <w:ilvl w:val="0"/>
          <w:numId w:val="12"/>
        </w:numPr>
        <w:rPr>
          <w:b/>
        </w:rPr>
      </w:pPr>
      <w:r>
        <w:rPr>
          <w:b/>
        </w:rPr>
        <w:t>Insights</w:t>
      </w:r>
    </w:p>
    <w:p w:rsidR="000C6D60" w:rsidRPr="003C08B8" w:rsidRDefault="000C6D60" w:rsidP="000C6D60">
      <w:pPr>
        <w:pStyle w:val="ListParagraph"/>
        <w:rPr>
          <w:b/>
        </w:rPr>
      </w:pPr>
    </w:p>
    <w:p w:rsidR="000C6D60" w:rsidRPr="000C6D60" w:rsidRDefault="000C6D60" w:rsidP="000C6D60">
      <w:pPr>
        <w:pStyle w:val="ListParagraph"/>
        <w:numPr>
          <w:ilvl w:val="0"/>
          <w:numId w:val="17"/>
        </w:numPr>
      </w:pPr>
      <w:r w:rsidRPr="000C6D60">
        <w:t>Download and install Power BI Desktop: Power BI Desktop is a tool that helps you create reports and dashboards by analyzing and visualizing data. To use it, you need to download and install it on your computer.</w:t>
      </w:r>
    </w:p>
    <w:p w:rsidR="000C6D60" w:rsidRPr="000C6D60" w:rsidRDefault="000C6D60" w:rsidP="000C6D60">
      <w:pPr>
        <w:pStyle w:val="ListParagraph"/>
        <w:numPr>
          <w:ilvl w:val="0"/>
          <w:numId w:val="17"/>
        </w:numPr>
      </w:pPr>
      <w:r w:rsidRPr="000C6D60">
        <w:t>Data Import: Before you can start creating reports and dashboards in Power BI Desktop, you need to import your data into the tool. You can import data from various sources like Excel files, databases, or cloud-based platforms like Microsoft Azure.</w:t>
      </w:r>
    </w:p>
    <w:p w:rsidR="000C6D60" w:rsidRPr="000C6D60" w:rsidRDefault="000C6D60" w:rsidP="000C6D60">
      <w:pPr>
        <w:pStyle w:val="ListParagraph"/>
        <w:numPr>
          <w:ilvl w:val="0"/>
          <w:numId w:val="17"/>
        </w:numPr>
      </w:pPr>
      <w:r w:rsidRPr="000C6D60">
        <w:t>Power BI Desktop interface: Power BI Desktop has an easy-to-use interface that allows you to create reports and dashboards. The interface consists of various tabs like Home, Modeling, View, and others, which help you perform different functions.</w:t>
      </w:r>
    </w:p>
    <w:p w:rsidR="000C6D60" w:rsidRPr="000C6D60" w:rsidRDefault="000C6D60" w:rsidP="000C6D60">
      <w:pPr>
        <w:pStyle w:val="ListParagraph"/>
        <w:numPr>
          <w:ilvl w:val="0"/>
          <w:numId w:val="17"/>
        </w:numPr>
      </w:pPr>
      <w:r w:rsidRPr="000C6D60">
        <w:t>Power Query Editor: Power Query Editor is a data transformation tool within Power BI Desktop that helps you clean and transform your data. You can use it to remove duplicates, filter data, and add new columns to your data.</w:t>
      </w:r>
    </w:p>
    <w:p w:rsidR="000C6D60" w:rsidRPr="000C6D60" w:rsidRDefault="000C6D60" w:rsidP="000C6D60">
      <w:pPr>
        <w:pStyle w:val="ListParagraph"/>
        <w:numPr>
          <w:ilvl w:val="0"/>
          <w:numId w:val="17"/>
        </w:numPr>
      </w:pPr>
      <w:r w:rsidRPr="000C6D60">
        <w:t>Data Cleaning: Data cleaning is the process of identifying and fixing errors, inconsistencies, and inaccuracies in your data. In Power BI Desktop, you can use various tools like Power Query Editor to clean your data.</w:t>
      </w:r>
    </w:p>
    <w:p w:rsidR="000C6D60" w:rsidRPr="000C6D60" w:rsidRDefault="000C6D60" w:rsidP="000C6D60">
      <w:pPr>
        <w:pStyle w:val="ListParagraph"/>
        <w:numPr>
          <w:ilvl w:val="0"/>
          <w:numId w:val="17"/>
        </w:numPr>
      </w:pPr>
      <w:r w:rsidRPr="000C6D60">
        <w:t>M-Language: M-Language is a programming language used by Power Query Editor to transform and clean data. You don't need to know the language to use Power Query Editor, but knowing it can help you perform more complex transformations.</w:t>
      </w:r>
    </w:p>
    <w:p w:rsidR="000C6D60" w:rsidRPr="000C6D60" w:rsidRDefault="000C6D60" w:rsidP="000C6D60">
      <w:pPr>
        <w:pStyle w:val="ListParagraph"/>
        <w:numPr>
          <w:ilvl w:val="0"/>
          <w:numId w:val="17"/>
        </w:numPr>
      </w:pPr>
      <w:r w:rsidRPr="000C6D60">
        <w:t>Calculated columns: Calculated columns are columns that you add to a table in Power BI Desktop. You can use them to perform calculations on existing columns or create new ones based on existing data.</w:t>
      </w:r>
    </w:p>
    <w:p w:rsidR="000C6D60" w:rsidRPr="000C6D60" w:rsidRDefault="000C6D60" w:rsidP="000C6D60">
      <w:pPr>
        <w:pStyle w:val="ListParagraph"/>
        <w:numPr>
          <w:ilvl w:val="0"/>
          <w:numId w:val="17"/>
        </w:numPr>
      </w:pPr>
      <w:r w:rsidRPr="000C6D60">
        <w:t>Calculated table: A calculated table is a table that you create in Power BI Desktop by performing calculations on existing data. You can use it to create a new table with data that isn't in your original dataset.</w:t>
      </w:r>
    </w:p>
    <w:p w:rsidR="000C6D60" w:rsidRPr="000C6D60" w:rsidRDefault="000C6D60" w:rsidP="000C6D60">
      <w:pPr>
        <w:pStyle w:val="ListParagraph"/>
        <w:numPr>
          <w:ilvl w:val="0"/>
          <w:numId w:val="17"/>
        </w:numPr>
      </w:pPr>
      <w:r w:rsidRPr="000C6D60">
        <w:t>Measures: Measures are calculations that you create in Power BI Desktop that are based on the data in your dataset. You can use measures to perform calculations like sums, averages, and percentages.</w:t>
      </w:r>
    </w:p>
    <w:p w:rsidR="000C6D60" w:rsidRPr="000C6D60" w:rsidRDefault="000C6D60" w:rsidP="000C6D60">
      <w:pPr>
        <w:pStyle w:val="ListParagraph"/>
        <w:numPr>
          <w:ilvl w:val="0"/>
          <w:numId w:val="17"/>
        </w:numPr>
      </w:pPr>
      <w:r w:rsidRPr="000C6D60">
        <w:t>DAX: DAX is a formula language used by Power BI Desktop to create measures and calculated columns. It's similar to Excel formulas but has more advanced features.</w:t>
      </w:r>
    </w:p>
    <w:p w:rsidR="000C6D60" w:rsidRPr="000C6D60" w:rsidRDefault="000C6D60" w:rsidP="000C6D60">
      <w:pPr>
        <w:pStyle w:val="ListParagraph"/>
        <w:numPr>
          <w:ilvl w:val="0"/>
          <w:numId w:val="17"/>
        </w:numPr>
      </w:pPr>
      <w:r w:rsidRPr="000C6D60">
        <w:t>Data Modeling: Data modeling is the process of organizing and structuring your data in Power BI Desktop. It involves creating relationships between tables and defining measures and calculated columns.</w:t>
      </w:r>
    </w:p>
    <w:p w:rsidR="000C6D60" w:rsidRPr="000C6D60" w:rsidRDefault="000C6D60" w:rsidP="000C6D60">
      <w:pPr>
        <w:pStyle w:val="ListParagraph"/>
        <w:numPr>
          <w:ilvl w:val="0"/>
          <w:numId w:val="17"/>
        </w:numPr>
      </w:pPr>
      <w:r w:rsidRPr="000C6D60">
        <w:t>Basic Graphs: Power BI Desktop allows you to create various types of visualizations like bar charts, line charts, and pie charts. You can use these visualizations to analyze your data and gain insights.</w:t>
      </w:r>
    </w:p>
    <w:p w:rsidR="000C6D60" w:rsidRPr="000C6D60" w:rsidRDefault="000C6D60" w:rsidP="000C6D60">
      <w:pPr>
        <w:pStyle w:val="ListParagraph"/>
        <w:numPr>
          <w:ilvl w:val="0"/>
          <w:numId w:val="17"/>
        </w:numPr>
      </w:pPr>
      <w:r w:rsidRPr="000C6D60">
        <w:t>Table &amp; matrix: Table and matrix are two types of visualizations that you can create in Power BI Desktop. Tables display data in a tabular format, while matrices display data in a pivot-table format.</w:t>
      </w:r>
    </w:p>
    <w:p w:rsidR="000C6D60" w:rsidRPr="000C6D60" w:rsidRDefault="000C6D60" w:rsidP="000C6D60">
      <w:pPr>
        <w:pStyle w:val="ListParagraph"/>
        <w:numPr>
          <w:ilvl w:val="0"/>
          <w:numId w:val="17"/>
        </w:numPr>
      </w:pPr>
      <w:r w:rsidRPr="000C6D60">
        <w:t>Trend lines: Trend lines are a type of visual aid that you can add to a chart in Power BI Desktop. They show the trend or pattern in the data over time.</w:t>
      </w:r>
    </w:p>
    <w:p w:rsidR="000C6D60" w:rsidRPr="000C6D60" w:rsidRDefault="000C6D60" w:rsidP="000C6D60">
      <w:pPr>
        <w:pStyle w:val="ListParagraph"/>
        <w:numPr>
          <w:ilvl w:val="0"/>
          <w:numId w:val="17"/>
        </w:numPr>
      </w:pPr>
      <w:proofErr w:type="spellStart"/>
      <w:r w:rsidRPr="000C6D60">
        <w:lastRenderedPageBreak/>
        <w:t>QnA</w:t>
      </w:r>
      <w:proofErr w:type="spellEnd"/>
      <w:r w:rsidRPr="000C6D60">
        <w:t xml:space="preserve">: </w:t>
      </w:r>
      <w:proofErr w:type="spellStart"/>
      <w:r w:rsidRPr="000C6D60">
        <w:t>QnA</w:t>
      </w:r>
      <w:proofErr w:type="spellEnd"/>
      <w:r w:rsidRPr="000C6D60">
        <w:t xml:space="preserve"> is a feature in Power BI Desktop that allows you to ask questions about your data using natural language. It uses AI to understand your questions and provides answers in the form of visualizations.</w:t>
      </w:r>
    </w:p>
    <w:p w:rsidR="000C6D60" w:rsidRPr="000C6D60" w:rsidRDefault="000C6D60" w:rsidP="000C6D60">
      <w:pPr>
        <w:pStyle w:val="ListParagraph"/>
        <w:numPr>
          <w:ilvl w:val="0"/>
          <w:numId w:val="17"/>
        </w:numPr>
      </w:pPr>
      <w:r w:rsidRPr="000C6D60">
        <w:t>Dashboard/Report: A dashboard is a collection of visualizations and reports that provide an overview of your data. A report is a detailed analysis of your data that includes visualizations and insights.</w:t>
      </w:r>
    </w:p>
    <w:p w:rsidR="000C6D60" w:rsidRPr="000C6D60" w:rsidRDefault="000C6D60" w:rsidP="000C6D60">
      <w:pPr>
        <w:pStyle w:val="ListParagraph"/>
        <w:numPr>
          <w:ilvl w:val="0"/>
          <w:numId w:val="17"/>
        </w:numPr>
      </w:pPr>
      <w:r w:rsidRPr="000C6D60">
        <w:t>How to insert an image in PBI: To insert an image in Power BI Desktop, you can click on the "Image" option in the "Visualizations" pane and select the image file you want to use.</w:t>
      </w:r>
    </w:p>
    <w:p w:rsidR="000C6D60" w:rsidRPr="000C6D60" w:rsidRDefault="000C6D60" w:rsidP="000C6D60">
      <w:pPr>
        <w:pStyle w:val="ListParagraph"/>
        <w:numPr>
          <w:ilvl w:val="0"/>
          <w:numId w:val="17"/>
        </w:numPr>
      </w:pPr>
      <w:r w:rsidRPr="000C6D60">
        <w:t>How to add Slicers: Slicers are a type of visual aid that allows you to filter data in a report or dashboard. To add a slicer in Power BI Desktop, you can select the "Slicer" option from the "Visualizations" pane and then choose the field that you want to use as a filter.</w:t>
      </w:r>
    </w:p>
    <w:p w:rsidR="000C6D60" w:rsidRPr="000C6D60" w:rsidRDefault="000C6D60" w:rsidP="000C6D60">
      <w:pPr>
        <w:pStyle w:val="ListParagraph"/>
        <w:numPr>
          <w:ilvl w:val="0"/>
          <w:numId w:val="17"/>
        </w:numPr>
      </w:pPr>
      <w:r w:rsidRPr="000C6D60">
        <w:t>Edit interactions: Edit interactions is a feature in Power BI Desktop that allows you to control how visualizations interact with each other in a report or dashboard. You can use it to filter data based on the selection made in another visualization.</w:t>
      </w:r>
    </w:p>
    <w:p w:rsidR="000C6D60" w:rsidRPr="000C6D60" w:rsidRDefault="000C6D60" w:rsidP="000C6D60">
      <w:pPr>
        <w:pStyle w:val="ListParagraph"/>
        <w:numPr>
          <w:ilvl w:val="0"/>
          <w:numId w:val="17"/>
        </w:numPr>
      </w:pPr>
      <w:r w:rsidRPr="000C6D60">
        <w:t>Filters: Filters are a way to limit the data displayed in a visualization based on specific criteria. You can add filters to a report or dashboard to focus on a specific subset of data.</w:t>
      </w:r>
    </w:p>
    <w:p w:rsidR="000C6D60" w:rsidRPr="000C6D60" w:rsidRDefault="000C6D60" w:rsidP="000C6D60">
      <w:pPr>
        <w:pStyle w:val="ListParagraph"/>
        <w:numPr>
          <w:ilvl w:val="0"/>
          <w:numId w:val="17"/>
        </w:numPr>
      </w:pPr>
      <w:r w:rsidRPr="000C6D60">
        <w:t>Dashboard formatting: Dashboard formatting refers to the process of customizing the appearance of a dashboard to make it more visually appealing and easy to understand. You can change the color scheme, font, and layout of your dashboard in Power BI Desktop.</w:t>
      </w:r>
    </w:p>
    <w:p w:rsidR="000C6D60" w:rsidRPr="000C6D60" w:rsidRDefault="000C6D60" w:rsidP="000C6D60">
      <w:pPr>
        <w:pStyle w:val="ListParagraph"/>
        <w:numPr>
          <w:ilvl w:val="0"/>
          <w:numId w:val="17"/>
        </w:numPr>
      </w:pPr>
      <w:r w:rsidRPr="000C6D60">
        <w:t>Buttons-page navigator: Buttons-page navigator is a feature in Power BI Desktop that allows you to create buttons that navigate between different pages or sections of a report or dashboard. You can use it to create a more interactive and intuitive experience for users.</w:t>
      </w:r>
    </w:p>
    <w:p w:rsidR="00A63301" w:rsidRPr="00EE0027" w:rsidRDefault="00A63301">
      <w:pPr>
        <w:rPr>
          <w:b/>
          <w:sz w:val="28"/>
          <w:szCs w:val="28"/>
        </w:rPr>
      </w:pPr>
      <w:r w:rsidRPr="00EE0027">
        <w:rPr>
          <w:b/>
          <w:sz w:val="28"/>
          <w:szCs w:val="28"/>
        </w:rPr>
        <w:t>Questions to answer:</w:t>
      </w:r>
    </w:p>
    <w:p w:rsidR="00325040" w:rsidRDefault="002A23B9" w:rsidP="000A167C">
      <w:pPr>
        <w:pStyle w:val="ListParagraph"/>
        <w:numPr>
          <w:ilvl w:val="0"/>
          <w:numId w:val="10"/>
        </w:numPr>
        <w:rPr>
          <w:b/>
        </w:rPr>
      </w:pPr>
      <w:r>
        <w:rPr>
          <w:b/>
        </w:rPr>
        <w:t xml:space="preserve">How is </w:t>
      </w:r>
      <w:r w:rsidR="001264FD">
        <w:rPr>
          <w:b/>
        </w:rPr>
        <w:t>Sales percent</w:t>
      </w:r>
      <w:r>
        <w:rPr>
          <w:b/>
        </w:rPr>
        <w:t xml:space="preserve"> of different categories changing over years?</w:t>
      </w:r>
    </w:p>
    <w:p w:rsidR="001264FD" w:rsidRDefault="001264FD" w:rsidP="001264FD">
      <w:pPr>
        <w:pStyle w:val="ListParagraph"/>
        <w:ind w:left="540"/>
        <w:rPr>
          <w:b/>
        </w:rPr>
      </w:pPr>
      <w:r>
        <w:rPr>
          <w:b/>
        </w:rPr>
        <w:t>25% decrease in Sales for women category from Qtr1 to 2, 10% decrease from 2 to 3</w:t>
      </w:r>
    </w:p>
    <w:p w:rsidR="001264FD" w:rsidRDefault="001264FD" w:rsidP="001264FD">
      <w:pPr>
        <w:pStyle w:val="ListParagraph"/>
        <w:numPr>
          <w:ilvl w:val="0"/>
          <w:numId w:val="10"/>
        </w:numPr>
        <w:rPr>
          <w:b/>
        </w:rPr>
      </w:pPr>
      <w:r>
        <w:rPr>
          <w:b/>
        </w:rPr>
        <w:t>How is ranking percent by sales of different categories changing over years?</w:t>
      </w:r>
    </w:p>
    <w:p w:rsidR="001264FD" w:rsidRDefault="001264FD" w:rsidP="001264FD">
      <w:pPr>
        <w:pStyle w:val="ListParagraph"/>
        <w:ind w:left="540"/>
        <w:rPr>
          <w:b/>
        </w:rPr>
      </w:pPr>
      <w:r>
        <w:rPr>
          <w:b/>
        </w:rPr>
        <w:t>Men were on rank-1 for years 2021 &amp; 2022 while rank dropped down to 2 in year 2023(data till March). From Jan-Feb men’s rank dropped down from 1 to 3 and women’s rank raised from 2 to 1.</w:t>
      </w:r>
    </w:p>
    <w:p w:rsidR="00344825" w:rsidRDefault="00344825" w:rsidP="00344825">
      <w:pPr>
        <w:pStyle w:val="ListParagraph"/>
        <w:numPr>
          <w:ilvl w:val="0"/>
          <w:numId w:val="10"/>
        </w:numPr>
        <w:rPr>
          <w:b/>
        </w:rPr>
      </w:pPr>
      <w:r>
        <w:rPr>
          <w:b/>
        </w:rPr>
        <w:t>Which city of Gujrat is placing highest orders?</w:t>
      </w:r>
    </w:p>
    <w:p w:rsidR="00344825" w:rsidRDefault="00344825" w:rsidP="001264FD">
      <w:pPr>
        <w:pStyle w:val="ListParagraph"/>
        <w:ind w:left="540"/>
        <w:rPr>
          <w:b/>
        </w:rPr>
      </w:pPr>
      <w:r>
        <w:rPr>
          <w:b/>
        </w:rPr>
        <w:t>Ahmedabad</w:t>
      </w:r>
    </w:p>
    <w:p w:rsidR="008579B6" w:rsidRDefault="00B852EC" w:rsidP="000A167C">
      <w:pPr>
        <w:pStyle w:val="ListParagraph"/>
        <w:numPr>
          <w:ilvl w:val="0"/>
          <w:numId w:val="10"/>
        </w:numPr>
        <w:rPr>
          <w:b/>
        </w:rPr>
      </w:pPr>
      <w:r>
        <w:rPr>
          <w:b/>
        </w:rPr>
        <w:t>Which color is most popular among males?</w:t>
      </w:r>
    </w:p>
    <w:p w:rsidR="00194541" w:rsidRDefault="00194541" w:rsidP="00194541">
      <w:pPr>
        <w:pStyle w:val="ListParagraph"/>
        <w:ind w:left="540"/>
        <w:rPr>
          <w:b/>
        </w:rPr>
      </w:pPr>
      <w:r>
        <w:rPr>
          <w:b/>
        </w:rPr>
        <w:t>Black</w:t>
      </w:r>
    </w:p>
    <w:p w:rsidR="00B852EC" w:rsidRDefault="00B852EC" w:rsidP="000A167C">
      <w:pPr>
        <w:pStyle w:val="ListParagraph"/>
        <w:numPr>
          <w:ilvl w:val="0"/>
          <w:numId w:val="10"/>
        </w:numPr>
        <w:rPr>
          <w:b/>
        </w:rPr>
      </w:pPr>
      <w:r>
        <w:rPr>
          <w:b/>
        </w:rPr>
        <w:t xml:space="preserve">Which brand </w:t>
      </w:r>
      <w:r w:rsidR="00194541">
        <w:rPr>
          <w:b/>
        </w:rPr>
        <w:t>jeans</w:t>
      </w:r>
      <w:r>
        <w:rPr>
          <w:b/>
        </w:rPr>
        <w:t xml:space="preserve"> are most purchased by men?</w:t>
      </w:r>
    </w:p>
    <w:p w:rsidR="00194541" w:rsidRDefault="00194541" w:rsidP="00194541">
      <w:pPr>
        <w:pStyle w:val="ListParagraph"/>
        <w:ind w:left="540"/>
        <w:rPr>
          <w:b/>
        </w:rPr>
      </w:pPr>
      <w:r>
        <w:rPr>
          <w:b/>
        </w:rPr>
        <w:t>H&amp;M</w:t>
      </w:r>
    </w:p>
    <w:p w:rsidR="00B852EC" w:rsidRDefault="00B852EC" w:rsidP="000A167C">
      <w:pPr>
        <w:pStyle w:val="ListParagraph"/>
        <w:numPr>
          <w:ilvl w:val="0"/>
          <w:numId w:val="10"/>
        </w:numPr>
        <w:rPr>
          <w:b/>
        </w:rPr>
      </w:pPr>
      <w:r>
        <w:rPr>
          <w:b/>
        </w:rPr>
        <w:t xml:space="preserve">Which </w:t>
      </w:r>
      <w:r w:rsidR="00194541">
        <w:rPr>
          <w:b/>
        </w:rPr>
        <w:t>product is most sold by NIKE</w:t>
      </w:r>
      <w:r>
        <w:rPr>
          <w:b/>
        </w:rPr>
        <w:t>?</w:t>
      </w:r>
    </w:p>
    <w:p w:rsidR="00194541" w:rsidRDefault="00194541" w:rsidP="00194541">
      <w:pPr>
        <w:pStyle w:val="ListParagraph"/>
        <w:ind w:left="540"/>
        <w:rPr>
          <w:b/>
        </w:rPr>
      </w:pPr>
      <w:r>
        <w:rPr>
          <w:b/>
        </w:rPr>
        <w:t>Sports Shoes</w:t>
      </w:r>
    </w:p>
    <w:p w:rsidR="00B852EC" w:rsidRDefault="00B852EC" w:rsidP="000A167C">
      <w:pPr>
        <w:pStyle w:val="ListParagraph"/>
        <w:numPr>
          <w:ilvl w:val="0"/>
          <w:numId w:val="10"/>
        </w:numPr>
        <w:rPr>
          <w:b/>
        </w:rPr>
      </w:pPr>
      <w:r>
        <w:rPr>
          <w:b/>
        </w:rPr>
        <w:t>Which brand is most popular for beauty products?</w:t>
      </w:r>
    </w:p>
    <w:p w:rsidR="00194541" w:rsidRDefault="00194541" w:rsidP="00194541">
      <w:pPr>
        <w:pStyle w:val="ListParagraph"/>
        <w:ind w:left="540"/>
        <w:rPr>
          <w:b/>
        </w:rPr>
      </w:pPr>
      <w:r>
        <w:rPr>
          <w:b/>
        </w:rPr>
        <w:t>Loreal</w:t>
      </w:r>
    </w:p>
    <w:p w:rsidR="00D076C7" w:rsidRDefault="00D076C7" w:rsidP="00B852EC">
      <w:pPr>
        <w:pStyle w:val="ListParagraph"/>
        <w:numPr>
          <w:ilvl w:val="0"/>
          <w:numId w:val="10"/>
        </w:numPr>
        <w:rPr>
          <w:b/>
        </w:rPr>
      </w:pPr>
      <w:r>
        <w:rPr>
          <w:b/>
        </w:rPr>
        <w:t>What is Brand-wise distribution for lipsticks?</w:t>
      </w:r>
    </w:p>
    <w:p w:rsidR="00D076C7" w:rsidRDefault="00D076C7" w:rsidP="00D076C7">
      <w:pPr>
        <w:pStyle w:val="ListParagraph"/>
        <w:ind w:left="540"/>
        <w:rPr>
          <w:b/>
        </w:rPr>
      </w:pPr>
      <w:r>
        <w:rPr>
          <w:b/>
        </w:rPr>
        <w:lastRenderedPageBreak/>
        <w:t xml:space="preserve">Highest by </w:t>
      </w:r>
      <w:proofErr w:type="spellStart"/>
      <w:r>
        <w:rPr>
          <w:b/>
        </w:rPr>
        <w:t>Lakme</w:t>
      </w:r>
      <w:proofErr w:type="spellEnd"/>
      <w:r>
        <w:rPr>
          <w:b/>
        </w:rPr>
        <w:t xml:space="preserve">, lowest by </w:t>
      </w:r>
      <w:proofErr w:type="spellStart"/>
      <w:r>
        <w:rPr>
          <w:b/>
        </w:rPr>
        <w:t>MyGlamm</w:t>
      </w:r>
      <w:proofErr w:type="spellEnd"/>
    </w:p>
    <w:p w:rsidR="00B852EC" w:rsidRDefault="00B852EC" w:rsidP="00B852EC">
      <w:pPr>
        <w:pStyle w:val="ListParagraph"/>
        <w:numPr>
          <w:ilvl w:val="0"/>
          <w:numId w:val="10"/>
        </w:numPr>
        <w:rPr>
          <w:b/>
        </w:rPr>
      </w:pPr>
      <w:r>
        <w:rPr>
          <w:b/>
        </w:rPr>
        <w:t>Which color jackets are least purchased?</w:t>
      </w:r>
    </w:p>
    <w:p w:rsidR="00EB217E" w:rsidRDefault="00EB217E" w:rsidP="00EB217E">
      <w:pPr>
        <w:pStyle w:val="ListParagraph"/>
        <w:ind w:left="540"/>
        <w:rPr>
          <w:b/>
        </w:rPr>
      </w:pPr>
      <w:r>
        <w:rPr>
          <w:b/>
        </w:rPr>
        <w:t>Red</w:t>
      </w:r>
    </w:p>
    <w:p w:rsidR="00B852EC" w:rsidRDefault="00B852EC" w:rsidP="00B852EC">
      <w:pPr>
        <w:pStyle w:val="ListParagraph"/>
        <w:numPr>
          <w:ilvl w:val="0"/>
          <w:numId w:val="10"/>
        </w:numPr>
        <w:rPr>
          <w:b/>
        </w:rPr>
      </w:pPr>
      <w:r>
        <w:rPr>
          <w:b/>
        </w:rPr>
        <w:t xml:space="preserve">Which size products are most commonly sold in </w:t>
      </w:r>
      <w:proofErr w:type="gramStart"/>
      <w:r>
        <w:rPr>
          <w:b/>
        </w:rPr>
        <w:t>kids</w:t>
      </w:r>
      <w:proofErr w:type="gramEnd"/>
      <w:r>
        <w:rPr>
          <w:b/>
        </w:rPr>
        <w:t xml:space="preserve"> category?</w:t>
      </w:r>
    </w:p>
    <w:p w:rsidR="00EB217E" w:rsidRDefault="00EB217E" w:rsidP="00EB217E">
      <w:pPr>
        <w:pStyle w:val="ListParagraph"/>
        <w:ind w:left="540"/>
        <w:rPr>
          <w:b/>
        </w:rPr>
      </w:pPr>
      <w:r>
        <w:rPr>
          <w:b/>
        </w:rPr>
        <w:t>3-4 Years</w:t>
      </w:r>
    </w:p>
    <w:p w:rsidR="00B852EC" w:rsidRDefault="00B852EC" w:rsidP="00B852EC">
      <w:pPr>
        <w:pStyle w:val="ListParagraph"/>
        <w:numPr>
          <w:ilvl w:val="0"/>
          <w:numId w:val="10"/>
        </w:numPr>
        <w:rPr>
          <w:b/>
        </w:rPr>
      </w:pPr>
      <w:r>
        <w:rPr>
          <w:b/>
        </w:rPr>
        <w:t xml:space="preserve">Which </w:t>
      </w:r>
      <w:r w:rsidR="00EB217E">
        <w:rPr>
          <w:b/>
        </w:rPr>
        <w:t xml:space="preserve">brand on </w:t>
      </w:r>
      <w:proofErr w:type="spellStart"/>
      <w:r w:rsidR="00EB217E">
        <w:rPr>
          <w:b/>
        </w:rPr>
        <w:t>Myntra</w:t>
      </w:r>
      <w:proofErr w:type="spellEnd"/>
      <w:r w:rsidR="00EB217E">
        <w:rPr>
          <w:b/>
        </w:rPr>
        <w:t xml:space="preserve"> is generating </w:t>
      </w:r>
      <w:r>
        <w:rPr>
          <w:b/>
        </w:rPr>
        <w:t>highest sales revenue?</w:t>
      </w:r>
    </w:p>
    <w:p w:rsidR="00EB217E" w:rsidRDefault="006D1447" w:rsidP="00EB217E">
      <w:pPr>
        <w:pStyle w:val="ListParagraph"/>
        <w:ind w:left="540"/>
        <w:rPr>
          <w:b/>
        </w:rPr>
      </w:pPr>
      <w:r>
        <w:rPr>
          <w:b/>
        </w:rPr>
        <w:t>Puma</w:t>
      </w:r>
    </w:p>
    <w:p w:rsidR="00B852EC" w:rsidRDefault="00325040" w:rsidP="00B852EC">
      <w:pPr>
        <w:pStyle w:val="ListParagraph"/>
        <w:numPr>
          <w:ilvl w:val="0"/>
          <w:numId w:val="10"/>
        </w:numPr>
        <w:rPr>
          <w:b/>
        </w:rPr>
      </w:pPr>
      <w:r>
        <w:rPr>
          <w:b/>
        </w:rPr>
        <w:t xml:space="preserve">Which brand is offering </w:t>
      </w:r>
      <w:r w:rsidR="00D52A79">
        <w:rPr>
          <w:b/>
        </w:rPr>
        <w:t>least</w:t>
      </w:r>
      <w:r>
        <w:rPr>
          <w:b/>
        </w:rPr>
        <w:t xml:space="preserve"> discount for </w:t>
      </w:r>
      <w:r w:rsidR="006D1447">
        <w:rPr>
          <w:b/>
        </w:rPr>
        <w:t>wo</w:t>
      </w:r>
      <w:r>
        <w:rPr>
          <w:b/>
        </w:rPr>
        <w:t>men’s jeans?</w:t>
      </w:r>
    </w:p>
    <w:p w:rsidR="00D52A79" w:rsidRDefault="00D52A79" w:rsidP="00D52A79">
      <w:pPr>
        <w:pStyle w:val="ListParagraph"/>
        <w:ind w:left="540"/>
        <w:rPr>
          <w:b/>
        </w:rPr>
      </w:pPr>
      <w:proofErr w:type="spellStart"/>
      <w:r>
        <w:rPr>
          <w:b/>
        </w:rPr>
        <w:t>Cantabil</w:t>
      </w:r>
      <w:proofErr w:type="spellEnd"/>
    </w:p>
    <w:p w:rsidR="00325040" w:rsidRDefault="00325040" w:rsidP="00B852EC">
      <w:pPr>
        <w:pStyle w:val="ListParagraph"/>
        <w:numPr>
          <w:ilvl w:val="0"/>
          <w:numId w:val="10"/>
        </w:numPr>
        <w:rPr>
          <w:b/>
        </w:rPr>
      </w:pPr>
      <w:r>
        <w:rPr>
          <w:b/>
        </w:rPr>
        <w:t>H&amp;M products are most sold in which city?</w:t>
      </w:r>
    </w:p>
    <w:p w:rsidR="00213CDA" w:rsidRDefault="00213CDA" w:rsidP="00213CDA">
      <w:pPr>
        <w:pStyle w:val="ListParagraph"/>
        <w:ind w:left="540"/>
        <w:rPr>
          <w:b/>
        </w:rPr>
      </w:pPr>
      <w:r>
        <w:rPr>
          <w:b/>
        </w:rPr>
        <w:t>Bengaluru</w:t>
      </w:r>
    </w:p>
    <w:p w:rsidR="00325040" w:rsidRDefault="00325040" w:rsidP="00B852EC">
      <w:pPr>
        <w:pStyle w:val="ListParagraph"/>
        <w:numPr>
          <w:ilvl w:val="0"/>
          <w:numId w:val="10"/>
        </w:numPr>
        <w:rPr>
          <w:b/>
        </w:rPr>
      </w:pPr>
      <w:r>
        <w:rPr>
          <w:b/>
        </w:rPr>
        <w:t>Distribution of products among all states/cities?</w:t>
      </w:r>
    </w:p>
    <w:p w:rsidR="00213CDA" w:rsidRDefault="002A23B9" w:rsidP="00213CDA">
      <w:pPr>
        <w:pStyle w:val="ListParagraph"/>
        <w:ind w:left="540"/>
        <w:rPr>
          <w:b/>
        </w:rPr>
      </w:pPr>
      <w:r>
        <w:rPr>
          <w:b/>
        </w:rPr>
        <w:t>M</w:t>
      </w:r>
      <w:r w:rsidR="00213CDA">
        <w:rPr>
          <w:b/>
        </w:rPr>
        <w:t>ap</w:t>
      </w:r>
    </w:p>
    <w:p w:rsidR="00213CDA" w:rsidRPr="00213CDA" w:rsidRDefault="00213CDA" w:rsidP="00213CDA">
      <w:pPr>
        <w:pStyle w:val="ListParagraph"/>
        <w:numPr>
          <w:ilvl w:val="0"/>
          <w:numId w:val="10"/>
        </w:numPr>
        <w:rPr>
          <w:b/>
        </w:rPr>
      </w:pPr>
      <w:r>
        <w:rPr>
          <w:b/>
        </w:rPr>
        <w:t>Sales &amp; Discount Trend over time(month, year)</w:t>
      </w:r>
      <w:r w:rsidR="002A23B9">
        <w:rPr>
          <w:b/>
        </w:rPr>
        <w:t xml:space="preserve"> for each category</w:t>
      </w:r>
      <w:r w:rsidRPr="00213CDA">
        <w:rPr>
          <w:b/>
        </w:rPr>
        <w:sym w:font="Wingdings" w:char="F0E0"/>
      </w:r>
      <w:r>
        <w:rPr>
          <w:b/>
        </w:rPr>
        <w:t>explain</w:t>
      </w:r>
    </w:p>
    <w:p w:rsidR="00325040" w:rsidRPr="00325040" w:rsidRDefault="00325040" w:rsidP="00325040">
      <w:pPr>
        <w:pStyle w:val="ListParagraph"/>
        <w:numPr>
          <w:ilvl w:val="0"/>
          <w:numId w:val="10"/>
        </w:numPr>
        <w:rPr>
          <w:b/>
        </w:rPr>
      </w:pPr>
      <w:r>
        <w:rPr>
          <w:b/>
        </w:rPr>
        <w:t>Highest sales are made on which day of the week for each category?</w:t>
      </w:r>
    </w:p>
    <w:p w:rsidR="000B3072" w:rsidRDefault="000B3072" w:rsidP="000B3072">
      <w:r w:rsidRPr="000B3072">
        <w:t>Insights:</w:t>
      </w:r>
    </w:p>
    <w:p w:rsidR="00D80A50" w:rsidRPr="001970DF" w:rsidRDefault="001970DF" w:rsidP="00A63301">
      <w:pPr>
        <w:rPr>
          <w:b/>
          <w:sz w:val="28"/>
          <w:szCs w:val="28"/>
        </w:rPr>
      </w:pPr>
      <w:r w:rsidRPr="001970DF">
        <w:rPr>
          <w:b/>
          <w:sz w:val="28"/>
          <w:szCs w:val="28"/>
        </w:rPr>
        <w:t>Practical Topics</w:t>
      </w:r>
      <w:proofErr w:type="gramStart"/>
      <w:r w:rsidRPr="001970DF">
        <w:rPr>
          <w:b/>
          <w:sz w:val="28"/>
          <w:szCs w:val="28"/>
        </w:rPr>
        <w:t>:</w:t>
      </w:r>
      <w:proofErr w:type="gramEnd"/>
      <w:hyperlink r:id="rId8" w:history="1">
        <w:r w:rsidR="0048455D" w:rsidRPr="004D5DDD">
          <w:rPr>
            <w:rStyle w:val="Hyperlink"/>
          </w:rPr>
          <w:t>https://www.kaggle.com/datasets/manishmathias/myntra-fashion-dataset</w:t>
        </w:r>
      </w:hyperlink>
    </w:p>
    <w:p w:rsidR="009F2A09" w:rsidRPr="00A63301" w:rsidRDefault="009F2A09" w:rsidP="000C6D60"/>
    <w:sectPr w:rsidR="009F2A09" w:rsidRPr="00A63301" w:rsidSect="00D72C0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0617A1"/>
    <w:multiLevelType w:val="multilevel"/>
    <w:tmpl w:val="76980B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80C2D69"/>
    <w:multiLevelType w:val="hybridMultilevel"/>
    <w:tmpl w:val="7F42AC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9A92FE0"/>
    <w:multiLevelType w:val="multilevel"/>
    <w:tmpl w:val="BE2E6B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A0A39E9"/>
    <w:multiLevelType w:val="hybridMultilevel"/>
    <w:tmpl w:val="B85E7D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D8A0109"/>
    <w:multiLevelType w:val="hybridMultilevel"/>
    <w:tmpl w:val="B8344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9E9019F"/>
    <w:multiLevelType w:val="multilevel"/>
    <w:tmpl w:val="A620C6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2C5E3FB6"/>
    <w:multiLevelType w:val="multilevel"/>
    <w:tmpl w:val="CA34E0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2F8072EF"/>
    <w:multiLevelType w:val="hybridMultilevel"/>
    <w:tmpl w:val="CFCEB3F6"/>
    <w:lvl w:ilvl="0" w:tplc="0409000F">
      <w:start w:val="1"/>
      <w:numFmt w:val="decimal"/>
      <w:lvlText w:val="%1."/>
      <w:lvlJc w:val="left"/>
      <w:pPr>
        <w:ind w:left="117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16B2249"/>
    <w:multiLevelType w:val="hybridMultilevel"/>
    <w:tmpl w:val="CFCEB3F6"/>
    <w:lvl w:ilvl="0" w:tplc="0409000F">
      <w:start w:val="1"/>
      <w:numFmt w:val="decimal"/>
      <w:lvlText w:val="%1."/>
      <w:lvlJc w:val="left"/>
      <w:pPr>
        <w:ind w:left="117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660386B"/>
    <w:multiLevelType w:val="multilevel"/>
    <w:tmpl w:val="28D6EA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3AF7684F"/>
    <w:multiLevelType w:val="hybridMultilevel"/>
    <w:tmpl w:val="BAB8B0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F637F99"/>
    <w:multiLevelType w:val="hybridMultilevel"/>
    <w:tmpl w:val="B8344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4AEE584D"/>
    <w:multiLevelType w:val="hybridMultilevel"/>
    <w:tmpl w:val="AF68AEC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E0E3970"/>
    <w:multiLevelType w:val="hybridMultilevel"/>
    <w:tmpl w:val="A51495EA"/>
    <w:lvl w:ilvl="0" w:tplc="4FDE4B9A">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nsid w:val="4F244FB7"/>
    <w:multiLevelType w:val="hybridMultilevel"/>
    <w:tmpl w:val="ECDA0938"/>
    <w:lvl w:ilvl="0" w:tplc="CEF04156">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5">
    <w:nsid w:val="512F33F3"/>
    <w:multiLevelType w:val="hybridMultilevel"/>
    <w:tmpl w:val="72D6EE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CA02B84"/>
    <w:multiLevelType w:val="hybridMultilevel"/>
    <w:tmpl w:val="B83443B8"/>
    <w:lvl w:ilvl="0" w:tplc="0409000F">
      <w:start w:val="1"/>
      <w:numFmt w:val="decimal"/>
      <w:lvlText w:val="%1."/>
      <w:lvlJc w:val="left"/>
      <w:pPr>
        <w:ind w:left="5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F686393"/>
    <w:multiLevelType w:val="multilevel"/>
    <w:tmpl w:val="AE7C4B6A"/>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6369028F"/>
    <w:multiLevelType w:val="hybridMultilevel"/>
    <w:tmpl w:val="B8344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5651A51"/>
    <w:multiLevelType w:val="multilevel"/>
    <w:tmpl w:val="7FAA08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5FF2B84"/>
    <w:multiLevelType w:val="hybridMultilevel"/>
    <w:tmpl w:val="450EA6E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nsid w:val="6CF007FC"/>
    <w:multiLevelType w:val="hybridMultilevel"/>
    <w:tmpl w:val="3E34DF5C"/>
    <w:lvl w:ilvl="0" w:tplc="A91ACF4C">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2">
    <w:nsid w:val="71C4434A"/>
    <w:multiLevelType w:val="hybridMultilevel"/>
    <w:tmpl w:val="B8344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1D84A45"/>
    <w:multiLevelType w:val="hybridMultilevel"/>
    <w:tmpl w:val="CFCEB3F6"/>
    <w:lvl w:ilvl="0" w:tplc="0409000F">
      <w:start w:val="1"/>
      <w:numFmt w:val="decimal"/>
      <w:lvlText w:val="%1."/>
      <w:lvlJc w:val="left"/>
      <w:pPr>
        <w:ind w:left="117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77AD0886"/>
    <w:multiLevelType w:val="hybridMultilevel"/>
    <w:tmpl w:val="37ECD474"/>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nsid w:val="77F71114"/>
    <w:multiLevelType w:val="multilevel"/>
    <w:tmpl w:val="CF2A3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7B4427A5"/>
    <w:multiLevelType w:val="multilevel"/>
    <w:tmpl w:val="1BD64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7DFA35F0"/>
    <w:multiLevelType w:val="hybridMultilevel"/>
    <w:tmpl w:val="CFCEB3F6"/>
    <w:lvl w:ilvl="0" w:tplc="0409000F">
      <w:start w:val="1"/>
      <w:numFmt w:val="decimal"/>
      <w:lvlText w:val="%1."/>
      <w:lvlJc w:val="left"/>
      <w:pPr>
        <w:ind w:left="117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EA37AEB"/>
    <w:multiLevelType w:val="hybridMultilevel"/>
    <w:tmpl w:val="CFCEB3F6"/>
    <w:lvl w:ilvl="0" w:tplc="0409000F">
      <w:start w:val="1"/>
      <w:numFmt w:val="decimal"/>
      <w:lvlText w:val="%1."/>
      <w:lvlJc w:val="left"/>
      <w:pPr>
        <w:ind w:left="117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6"/>
  </w:num>
  <w:num w:numId="3">
    <w:abstractNumId w:val="18"/>
  </w:num>
  <w:num w:numId="4">
    <w:abstractNumId w:val="19"/>
  </w:num>
  <w:num w:numId="5">
    <w:abstractNumId w:val="9"/>
  </w:num>
  <w:num w:numId="6">
    <w:abstractNumId w:val="15"/>
  </w:num>
  <w:num w:numId="7">
    <w:abstractNumId w:val="4"/>
  </w:num>
  <w:num w:numId="8">
    <w:abstractNumId w:val="22"/>
  </w:num>
  <w:num w:numId="9">
    <w:abstractNumId w:val="11"/>
  </w:num>
  <w:num w:numId="10">
    <w:abstractNumId w:val="16"/>
  </w:num>
  <w:num w:numId="11">
    <w:abstractNumId w:val="1"/>
  </w:num>
  <w:num w:numId="12">
    <w:abstractNumId w:val="3"/>
  </w:num>
  <w:num w:numId="13">
    <w:abstractNumId w:val="20"/>
  </w:num>
  <w:num w:numId="14">
    <w:abstractNumId w:val="24"/>
  </w:num>
  <w:num w:numId="15">
    <w:abstractNumId w:val="6"/>
  </w:num>
  <w:num w:numId="16">
    <w:abstractNumId w:val="17"/>
  </w:num>
  <w:num w:numId="17">
    <w:abstractNumId w:val="10"/>
  </w:num>
  <w:num w:numId="18">
    <w:abstractNumId w:val="27"/>
  </w:num>
  <w:num w:numId="19">
    <w:abstractNumId w:val="7"/>
  </w:num>
  <w:num w:numId="20">
    <w:abstractNumId w:val="5"/>
  </w:num>
  <w:num w:numId="21">
    <w:abstractNumId w:val="13"/>
  </w:num>
  <w:num w:numId="22">
    <w:abstractNumId w:val="23"/>
  </w:num>
  <w:num w:numId="23">
    <w:abstractNumId w:val="25"/>
  </w:num>
  <w:num w:numId="24">
    <w:abstractNumId w:val="21"/>
  </w:num>
  <w:num w:numId="25">
    <w:abstractNumId w:val="28"/>
  </w:num>
  <w:num w:numId="26">
    <w:abstractNumId w:val="12"/>
  </w:num>
  <w:num w:numId="27">
    <w:abstractNumId w:val="8"/>
  </w:num>
  <w:num w:numId="28">
    <w:abstractNumId w:val="2"/>
  </w:num>
  <w:num w:numId="29">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jUyNTM1MjMzMzI0NzFX0lEKTi0uzszPAykwrAUAOxLPBSwAAAA="/>
  </w:docVars>
  <w:rsids>
    <w:rsidRoot w:val="00A63301"/>
    <w:rsid w:val="000075C6"/>
    <w:rsid w:val="00007BA1"/>
    <w:rsid w:val="00025479"/>
    <w:rsid w:val="00043E32"/>
    <w:rsid w:val="000626E3"/>
    <w:rsid w:val="00062ABA"/>
    <w:rsid w:val="0006321D"/>
    <w:rsid w:val="00064881"/>
    <w:rsid w:val="00072A79"/>
    <w:rsid w:val="000745C5"/>
    <w:rsid w:val="00077D61"/>
    <w:rsid w:val="0008146F"/>
    <w:rsid w:val="0008399B"/>
    <w:rsid w:val="000A167C"/>
    <w:rsid w:val="000A30AA"/>
    <w:rsid w:val="000B0163"/>
    <w:rsid w:val="000B10BE"/>
    <w:rsid w:val="000B3072"/>
    <w:rsid w:val="000B69B7"/>
    <w:rsid w:val="000C6D60"/>
    <w:rsid w:val="000D0C25"/>
    <w:rsid w:val="000D5866"/>
    <w:rsid w:val="00100B76"/>
    <w:rsid w:val="00113BC9"/>
    <w:rsid w:val="001264FD"/>
    <w:rsid w:val="00127C3A"/>
    <w:rsid w:val="00175546"/>
    <w:rsid w:val="00185D7E"/>
    <w:rsid w:val="00194541"/>
    <w:rsid w:val="001970DF"/>
    <w:rsid w:val="001A1812"/>
    <w:rsid w:val="001B0266"/>
    <w:rsid w:val="001C22EF"/>
    <w:rsid w:val="001C4673"/>
    <w:rsid w:val="001E070F"/>
    <w:rsid w:val="001E4143"/>
    <w:rsid w:val="00206357"/>
    <w:rsid w:val="00213CDA"/>
    <w:rsid w:val="00227D76"/>
    <w:rsid w:val="0024053A"/>
    <w:rsid w:val="002462D3"/>
    <w:rsid w:val="00251D5D"/>
    <w:rsid w:val="0025388C"/>
    <w:rsid w:val="00257152"/>
    <w:rsid w:val="00264454"/>
    <w:rsid w:val="00264D55"/>
    <w:rsid w:val="00274DB1"/>
    <w:rsid w:val="002875FA"/>
    <w:rsid w:val="002A23B9"/>
    <w:rsid w:val="002B62E3"/>
    <w:rsid w:val="002C1B92"/>
    <w:rsid w:val="002C2C9C"/>
    <w:rsid w:val="002D08FE"/>
    <w:rsid w:val="002D0B36"/>
    <w:rsid w:val="002F4EC8"/>
    <w:rsid w:val="002F7F98"/>
    <w:rsid w:val="00316308"/>
    <w:rsid w:val="00325040"/>
    <w:rsid w:val="00340708"/>
    <w:rsid w:val="00344825"/>
    <w:rsid w:val="00354C27"/>
    <w:rsid w:val="00357868"/>
    <w:rsid w:val="00363CF6"/>
    <w:rsid w:val="00381538"/>
    <w:rsid w:val="00387AA7"/>
    <w:rsid w:val="003A194B"/>
    <w:rsid w:val="003C08B8"/>
    <w:rsid w:val="003C1D9F"/>
    <w:rsid w:val="003C5E55"/>
    <w:rsid w:val="003D4EC3"/>
    <w:rsid w:val="003D68E7"/>
    <w:rsid w:val="003D6B7D"/>
    <w:rsid w:val="004248FD"/>
    <w:rsid w:val="0043022F"/>
    <w:rsid w:val="00447505"/>
    <w:rsid w:val="004776D9"/>
    <w:rsid w:val="0048455D"/>
    <w:rsid w:val="004A45AB"/>
    <w:rsid w:val="004B5452"/>
    <w:rsid w:val="004B7C36"/>
    <w:rsid w:val="004F50AA"/>
    <w:rsid w:val="00527CAF"/>
    <w:rsid w:val="00537D00"/>
    <w:rsid w:val="00567C2C"/>
    <w:rsid w:val="005723DA"/>
    <w:rsid w:val="0057791D"/>
    <w:rsid w:val="0058323E"/>
    <w:rsid w:val="005870D6"/>
    <w:rsid w:val="00591719"/>
    <w:rsid w:val="005A7630"/>
    <w:rsid w:val="005C5332"/>
    <w:rsid w:val="005C691F"/>
    <w:rsid w:val="005D3C5E"/>
    <w:rsid w:val="006040FB"/>
    <w:rsid w:val="00613F46"/>
    <w:rsid w:val="00626249"/>
    <w:rsid w:val="00636F78"/>
    <w:rsid w:val="006723F1"/>
    <w:rsid w:val="00696D69"/>
    <w:rsid w:val="006A17C4"/>
    <w:rsid w:val="006A2E50"/>
    <w:rsid w:val="006D1447"/>
    <w:rsid w:val="006D6ED1"/>
    <w:rsid w:val="00733C0A"/>
    <w:rsid w:val="00733CFE"/>
    <w:rsid w:val="00775418"/>
    <w:rsid w:val="00780A03"/>
    <w:rsid w:val="00784DAE"/>
    <w:rsid w:val="007B193D"/>
    <w:rsid w:val="007C04E9"/>
    <w:rsid w:val="007D7828"/>
    <w:rsid w:val="007F6D1F"/>
    <w:rsid w:val="00805EDC"/>
    <w:rsid w:val="00814456"/>
    <w:rsid w:val="008148E6"/>
    <w:rsid w:val="00814B42"/>
    <w:rsid w:val="00830DE8"/>
    <w:rsid w:val="00833EC8"/>
    <w:rsid w:val="0084388B"/>
    <w:rsid w:val="0084559B"/>
    <w:rsid w:val="00847E23"/>
    <w:rsid w:val="008558BF"/>
    <w:rsid w:val="008579B6"/>
    <w:rsid w:val="00860458"/>
    <w:rsid w:val="008802CA"/>
    <w:rsid w:val="00887FD9"/>
    <w:rsid w:val="0089036F"/>
    <w:rsid w:val="008909B9"/>
    <w:rsid w:val="00892985"/>
    <w:rsid w:val="00893AD4"/>
    <w:rsid w:val="008A2CE7"/>
    <w:rsid w:val="008A4F53"/>
    <w:rsid w:val="008F4097"/>
    <w:rsid w:val="00901FFC"/>
    <w:rsid w:val="00904451"/>
    <w:rsid w:val="00923B54"/>
    <w:rsid w:val="00955C1F"/>
    <w:rsid w:val="00987ED3"/>
    <w:rsid w:val="009A65CE"/>
    <w:rsid w:val="009A6784"/>
    <w:rsid w:val="009B5634"/>
    <w:rsid w:val="009C52BA"/>
    <w:rsid w:val="009C5C53"/>
    <w:rsid w:val="009D2BC0"/>
    <w:rsid w:val="009D51C6"/>
    <w:rsid w:val="009E1116"/>
    <w:rsid w:val="009F1754"/>
    <w:rsid w:val="009F2A09"/>
    <w:rsid w:val="00A05F8D"/>
    <w:rsid w:val="00A30930"/>
    <w:rsid w:val="00A621F1"/>
    <w:rsid w:val="00A63301"/>
    <w:rsid w:val="00A8351D"/>
    <w:rsid w:val="00A96A60"/>
    <w:rsid w:val="00AB1EB1"/>
    <w:rsid w:val="00AD5243"/>
    <w:rsid w:val="00AE6032"/>
    <w:rsid w:val="00AF189E"/>
    <w:rsid w:val="00B35E4D"/>
    <w:rsid w:val="00B55AC1"/>
    <w:rsid w:val="00B63677"/>
    <w:rsid w:val="00B63EFF"/>
    <w:rsid w:val="00B71763"/>
    <w:rsid w:val="00B8018A"/>
    <w:rsid w:val="00B852EC"/>
    <w:rsid w:val="00B97D18"/>
    <w:rsid w:val="00BA1BF5"/>
    <w:rsid w:val="00BA67B7"/>
    <w:rsid w:val="00BB3097"/>
    <w:rsid w:val="00BF09F7"/>
    <w:rsid w:val="00BF5C2B"/>
    <w:rsid w:val="00C0477D"/>
    <w:rsid w:val="00C5323D"/>
    <w:rsid w:val="00C563E4"/>
    <w:rsid w:val="00C97728"/>
    <w:rsid w:val="00CA17F1"/>
    <w:rsid w:val="00CB3B5B"/>
    <w:rsid w:val="00CE449E"/>
    <w:rsid w:val="00CF18E1"/>
    <w:rsid w:val="00D076C7"/>
    <w:rsid w:val="00D22FC5"/>
    <w:rsid w:val="00D2423C"/>
    <w:rsid w:val="00D419B3"/>
    <w:rsid w:val="00D52A79"/>
    <w:rsid w:val="00D55679"/>
    <w:rsid w:val="00D57A9C"/>
    <w:rsid w:val="00D727B7"/>
    <w:rsid w:val="00D72C0B"/>
    <w:rsid w:val="00D80A50"/>
    <w:rsid w:val="00DC737A"/>
    <w:rsid w:val="00E17F46"/>
    <w:rsid w:val="00E27E7F"/>
    <w:rsid w:val="00E32A72"/>
    <w:rsid w:val="00E51D6D"/>
    <w:rsid w:val="00EB217E"/>
    <w:rsid w:val="00EB479D"/>
    <w:rsid w:val="00EE0027"/>
    <w:rsid w:val="00EE3FCF"/>
    <w:rsid w:val="00EE6CB5"/>
    <w:rsid w:val="00F027CA"/>
    <w:rsid w:val="00F05843"/>
    <w:rsid w:val="00F07872"/>
    <w:rsid w:val="00F13C3F"/>
    <w:rsid w:val="00F23AB7"/>
    <w:rsid w:val="00F24940"/>
    <w:rsid w:val="00F34916"/>
    <w:rsid w:val="00F40FE9"/>
    <w:rsid w:val="00F53009"/>
    <w:rsid w:val="00F53050"/>
    <w:rsid w:val="00F53AD7"/>
    <w:rsid w:val="00F77088"/>
    <w:rsid w:val="00F85413"/>
    <w:rsid w:val="00F90BD2"/>
    <w:rsid w:val="00FA57B1"/>
    <w:rsid w:val="00FD6BC0"/>
    <w:rsid w:val="00FF7E4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72C0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3301"/>
    <w:pPr>
      <w:ind w:left="720"/>
      <w:contextualSpacing/>
    </w:pPr>
  </w:style>
  <w:style w:type="character" w:styleId="Hyperlink">
    <w:name w:val="Hyperlink"/>
    <w:basedOn w:val="DefaultParagraphFont"/>
    <w:uiPriority w:val="99"/>
    <w:unhideWhenUsed/>
    <w:rsid w:val="00E17F46"/>
    <w:rPr>
      <w:color w:val="0000FF" w:themeColor="hyperlink"/>
      <w:u w:val="single"/>
    </w:rPr>
  </w:style>
  <w:style w:type="paragraph" w:styleId="NormalWeb">
    <w:name w:val="Normal (Web)"/>
    <w:basedOn w:val="Normal"/>
    <w:uiPriority w:val="99"/>
    <w:semiHidden/>
    <w:unhideWhenUsed/>
    <w:rsid w:val="000C6D60"/>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9C52B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52BA"/>
    <w:rPr>
      <w:rFonts w:ascii="Tahoma" w:hAnsi="Tahoma" w:cs="Tahoma"/>
      <w:sz w:val="16"/>
      <w:szCs w:val="16"/>
    </w:rPr>
  </w:style>
  <w:style w:type="paragraph" w:styleId="z-TopofForm">
    <w:name w:val="HTML Top of Form"/>
    <w:basedOn w:val="Normal"/>
    <w:next w:val="Normal"/>
    <w:link w:val="z-TopofFormChar"/>
    <w:hidden/>
    <w:uiPriority w:val="99"/>
    <w:semiHidden/>
    <w:unhideWhenUsed/>
    <w:rsid w:val="00FF7E43"/>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FF7E43"/>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FF7E43"/>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FF7E43"/>
    <w:rPr>
      <w:rFonts w:ascii="Arial" w:eastAsia="Times New Roman" w:hAnsi="Arial" w:cs="Arial"/>
      <w:vanish/>
      <w:sz w:val="16"/>
      <w:szCs w:val="16"/>
    </w:rPr>
  </w:style>
</w:styles>
</file>

<file path=word/webSettings.xml><?xml version="1.0" encoding="utf-8"?>
<w:webSettings xmlns:r="http://schemas.openxmlformats.org/officeDocument/2006/relationships" xmlns:w="http://schemas.openxmlformats.org/wordprocessingml/2006/main">
  <w:divs>
    <w:div w:id="40983443">
      <w:bodyDiv w:val="1"/>
      <w:marLeft w:val="0"/>
      <w:marRight w:val="0"/>
      <w:marTop w:val="0"/>
      <w:marBottom w:val="0"/>
      <w:divBdr>
        <w:top w:val="none" w:sz="0" w:space="0" w:color="auto"/>
        <w:left w:val="none" w:sz="0" w:space="0" w:color="auto"/>
        <w:bottom w:val="none" w:sz="0" w:space="0" w:color="auto"/>
        <w:right w:val="none" w:sz="0" w:space="0" w:color="auto"/>
      </w:divBdr>
    </w:div>
    <w:div w:id="199705852">
      <w:bodyDiv w:val="1"/>
      <w:marLeft w:val="0"/>
      <w:marRight w:val="0"/>
      <w:marTop w:val="0"/>
      <w:marBottom w:val="0"/>
      <w:divBdr>
        <w:top w:val="none" w:sz="0" w:space="0" w:color="auto"/>
        <w:left w:val="none" w:sz="0" w:space="0" w:color="auto"/>
        <w:bottom w:val="none" w:sz="0" w:space="0" w:color="auto"/>
        <w:right w:val="none" w:sz="0" w:space="0" w:color="auto"/>
      </w:divBdr>
    </w:div>
    <w:div w:id="336080646">
      <w:bodyDiv w:val="1"/>
      <w:marLeft w:val="0"/>
      <w:marRight w:val="0"/>
      <w:marTop w:val="0"/>
      <w:marBottom w:val="0"/>
      <w:divBdr>
        <w:top w:val="none" w:sz="0" w:space="0" w:color="auto"/>
        <w:left w:val="none" w:sz="0" w:space="0" w:color="auto"/>
        <w:bottom w:val="none" w:sz="0" w:space="0" w:color="auto"/>
        <w:right w:val="none" w:sz="0" w:space="0" w:color="auto"/>
      </w:divBdr>
      <w:divsChild>
        <w:div w:id="181480965">
          <w:marLeft w:val="0"/>
          <w:marRight w:val="0"/>
          <w:marTop w:val="0"/>
          <w:marBottom w:val="0"/>
          <w:divBdr>
            <w:top w:val="single" w:sz="2" w:space="0" w:color="D9D9E3"/>
            <w:left w:val="single" w:sz="2" w:space="0" w:color="D9D9E3"/>
            <w:bottom w:val="single" w:sz="2" w:space="0" w:color="D9D9E3"/>
            <w:right w:val="single" w:sz="2" w:space="0" w:color="D9D9E3"/>
          </w:divBdr>
          <w:divsChild>
            <w:div w:id="887835844">
              <w:marLeft w:val="0"/>
              <w:marRight w:val="0"/>
              <w:marTop w:val="0"/>
              <w:marBottom w:val="0"/>
              <w:divBdr>
                <w:top w:val="single" w:sz="2" w:space="0" w:color="D9D9E3"/>
                <w:left w:val="single" w:sz="2" w:space="0" w:color="D9D9E3"/>
                <w:bottom w:val="single" w:sz="2" w:space="0" w:color="D9D9E3"/>
                <w:right w:val="single" w:sz="2" w:space="0" w:color="D9D9E3"/>
              </w:divBdr>
              <w:divsChild>
                <w:div w:id="775952150">
                  <w:marLeft w:val="0"/>
                  <w:marRight w:val="0"/>
                  <w:marTop w:val="0"/>
                  <w:marBottom w:val="0"/>
                  <w:divBdr>
                    <w:top w:val="single" w:sz="2" w:space="0" w:color="D9D9E3"/>
                    <w:left w:val="single" w:sz="2" w:space="0" w:color="D9D9E3"/>
                    <w:bottom w:val="single" w:sz="2" w:space="0" w:color="D9D9E3"/>
                    <w:right w:val="single" w:sz="2" w:space="0" w:color="D9D9E3"/>
                  </w:divBdr>
                  <w:divsChild>
                    <w:div w:id="2085297886">
                      <w:marLeft w:val="0"/>
                      <w:marRight w:val="0"/>
                      <w:marTop w:val="0"/>
                      <w:marBottom w:val="0"/>
                      <w:divBdr>
                        <w:top w:val="single" w:sz="2" w:space="0" w:color="D9D9E3"/>
                        <w:left w:val="single" w:sz="2" w:space="0" w:color="D9D9E3"/>
                        <w:bottom w:val="single" w:sz="2" w:space="0" w:color="D9D9E3"/>
                        <w:right w:val="single" w:sz="2" w:space="0" w:color="D9D9E3"/>
                      </w:divBdr>
                      <w:divsChild>
                        <w:div w:id="2047095588">
                          <w:marLeft w:val="0"/>
                          <w:marRight w:val="0"/>
                          <w:marTop w:val="0"/>
                          <w:marBottom w:val="0"/>
                          <w:divBdr>
                            <w:top w:val="single" w:sz="2" w:space="0" w:color="auto"/>
                            <w:left w:val="single" w:sz="2" w:space="0" w:color="auto"/>
                            <w:bottom w:val="single" w:sz="6" w:space="0" w:color="auto"/>
                            <w:right w:val="single" w:sz="2" w:space="0" w:color="auto"/>
                          </w:divBdr>
                          <w:divsChild>
                            <w:div w:id="54282959">
                              <w:marLeft w:val="0"/>
                              <w:marRight w:val="0"/>
                              <w:marTop w:val="100"/>
                              <w:marBottom w:val="100"/>
                              <w:divBdr>
                                <w:top w:val="single" w:sz="2" w:space="0" w:color="D9D9E3"/>
                                <w:left w:val="single" w:sz="2" w:space="0" w:color="D9D9E3"/>
                                <w:bottom w:val="single" w:sz="2" w:space="0" w:color="D9D9E3"/>
                                <w:right w:val="single" w:sz="2" w:space="0" w:color="D9D9E3"/>
                              </w:divBdr>
                              <w:divsChild>
                                <w:div w:id="261256530">
                                  <w:marLeft w:val="0"/>
                                  <w:marRight w:val="0"/>
                                  <w:marTop w:val="0"/>
                                  <w:marBottom w:val="0"/>
                                  <w:divBdr>
                                    <w:top w:val="single" w:sz="2" w:space="0" w:color="D9D9E3"/>
                                    <w:left w:val="single" w:sz="2" w:space="0" w:color="D9D9E3"/>
                                    <w:bottom w:val="single" w:sz="2" w:space="0" w:color="D9D9E3"/>
                                    <w:right w:val="single" w:sz="2" w:space="0" w:color="D9D9E3"/>
                                  </w:divBdr>
                                  <w:divsChild>
                                    <w:div w:id="1215241405">
                                      <w:marLeft w:val="0"/>
                                      <w:marRight w:val="0"/>
                                      <w:marTop w:val="0"/>
                                      <w:marBottom w:val="0"/>
                                      <w:divBdr>
                                        <w:top w:val="single" w:sz="2" w:space="0" w:color="D9D9E3"/>
                                        <w:left w:val="single" w:sz="2" w:space="0" w:color="D9D9E3"/>
                                        <w:bottom w:val="single" w:sz="2" w:space="0" w:color="D9D9E3"/>
                                        <w:right w:val="single" w:sz="2" w:space="0" w:color="D9D9E3"/>
                                      </w:divBdr>
                                      <w:divsChild>
                                        <w:div w:id="1956591752">
                                          <w:marLeft w:val="0"/>
                                          <w:marRight w:val="0"/>
                                          <w:marTop w:val="0"/>
                                          <w:marBottom w:val="0"/>
                                          <w:divBdr>
                                            <w:top w:val="single" w:sz="2" w:space="0" w:color="D9D9E3"/>
                                            <w:left w:val="single" w:sz="2" w:space="0" w:color="D9D9E3"/>
                                            <w:bottom w:val="single" w:sz="2" w:space="0" w:color="D9D9E3"/>
                                            <w:right w:val="single" w:sz="2" w:space="0" w:color="D9D9E3"/>
                                          </w:divBdr>
                                          <w:divsChild>
                                            <w:div w:id="50941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77780673">
          <w:marLeft w:val="0"/>
          <w:marRight w:val="0"/>
          <w:marTop w:val="0"/>
          <w:marBottom w:val="0"/>
          <w:divBdr>
            <w:top w:val="none" w:sz="0" w:space="0" w:color="auto"/>
            <w:left w:val="none" w:sz="0" w:space="0" w:color="auto"/>
            <w:bottom w:val="none" w:sz="0" w:space="0" w:color="auto"/>
            <w:right w:val="none" w:sz="0" w:space="0" w:color="auto"/>
          </w:divBdr>
          <w:divsChild>
            <w:div w:id="2017995509">
              <w:marLeft w:val="0"/>
              <w:marRight w:val="0"/>
              <w:marTop w:val="0"/>
              <w:marBottom w:val="0"/>
              <w:divBdr>
                <w:top w:val="single" w:sz="2" w:space="0" w:color="D9D9E3"/>
                <w:left w:val="single" w:sz="2" w:space="0" w:color="D9D9E3"/>
                <w:bottom w:val="single" w:sz="2" w:space="0" w:color="D9D9E3"/>
                <w:right w:val="single" w:sz="2" w:space="0" w:color="D9D9E3"/>
              </w:divBdr>
              <w:divsChild>
                <w:div w:id="2086105569">
                  <w:marLeft w:val="0"/>
                  <w:marRight w:val="0"/>
                  <w:marTop w:val="0"/>
                  <w:marBottom w:val="0"/>
                  <w:divBdr>
                    <w:top w:val="single" w:sz="2" w:space="0" w:color="D9D9E3"/>
                    <w:left w:val="single" w:sz="2" w:space="0" w:color="D9D9E3"/>
                    <w:bottom w:val="single" w:sz="2" w:space="0" w:color="D9D9E3"/>
                    <w:right w:val="single" w:sz="2" w:space="0" w:color="D9D9E3"/>
                  </w:divBdr>
                  <w:divsChild>
                    <w:div w:id="20639399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9877713">
      <w:bodyDiv w:val="1"/>
      <w:marLeft w:val="0"/>
      <w:marRight w:val="0"/>
      <w:marTop w:val="0"/>
      <w:marBottom w:val="0"/>
      <w:divBdr>
        <w:top w:val="none" w:sz="0" w:space="0" w:color="auto"/>
        <w:left w:val="none" w:sz="0" w:space="0" w:color="auto"/>
        <w:bottom w:val="none" w:sz="0" w:space="0" w:color="auto"/>
        <w:right w:val="none" w:sz="0" w:space="0" w:color="auto"/>
      </w:divBdr>
    </w:div>
    <w:div w:id="1119493648">
      <w:bodyDiv w:val="1"/>
      <w:marLeft w:val="0"/>
      <w:marRight w:val="0"/>
      <w:marTop w:val="0"/>
      <w:marBottom w:val="0"/>
      <w:divBdr>
        <w:top w:val="none" w:sz="0" w:space="0" w:color="auto"/>
        <w:left w:val="none" w:sz="0" w:space="0" w:color="auto"/>
        <w:bottom w:val="none" w:sz="0" w:space="0" w:color="auto"/>
        <w:right w:val="none" w:sz="0" w:space="0" w:color="auto"/>
      </w:divBdr>
    </w:div>
    <w:div w:id="1142843170">
      <w:bodyDiv w:val="1"/>
      <w:marLeft w:val="0"/>
      <w:marRight w:val="0"/>
      <w:marTop w:val="0"/>
      <w:marBottom w:val="0"/>
      <w:divBdr>
        <w:top w:val="none" w:sz="0" w:space="0" w:color="auto"/>
        <w:left w:val="none" w:sz="0" w:space="0" w:color="auto"/>
        <w:bottom w:val="none" w:sz="0" w:space="0" w:color="auto"/>
        <w:right w:val="none" w:sz="0" w:space="0" w:color="auto"/>
      </w:divBdr>
    </w:div>
    <w:div w:id="1183323342">
      <w:bodyDiv w:val="1"/>
      <w:marLeft w:val="0"/>
      <w:marRight w:val="0"/>
      <w:marTop w:val="0"/>
      <w:marBottom w:val="0"/>
      <w:divBdr>
        <w:top w:val="none" w:sz="0" w:space="0" w:color="auto"/>
        <w:left w:val="none" w:sz="0" w:space="0" w:color="auto"/>
        <w:bottom w:val="none" w:sz="0" w:space="0" w:color="auto"/>
        <w:right w:val="none" w:sz="0" w:space="0" w:color="auto"/>
      </w:divBdr>
    </w:div>
    <w:div w:id="1375740008">
      <w:bodyDiv w:val="1"/>
      <w:marLeft w:val="0"/>
      <w:marRight w:val="0"/>
      <w:marTop w:val="0"/>
      <w:marBottom w:val="0"/>
      <w:divBdr>
        <w:top w:val="none" w:sz="0" w:space="0" w:color="auto"/>
        <w:left w:val="none" w:sz="0" w:space="0" w:color="auto"/>
        <w:bottom w:val="none" w:sz="0" w:space="0" w:color="auto"/>
        <w:right w:val="none" w:sz="0" w:space="0" w:color="auto"/>
      </w:divBdr>
    </w:div>
    <w:div w:id="1393389485">
      <w:bodyDiv w:val="1"/>
      <w:marLeft w:val="0"/>
      <w:marRight w:val="0"/>
      <w:marTop w:val="0"/>
      <w:marBottom w:val="0"/>
      <w:divBdr>
        <w:top w:val="none" w:sz="0" w:space="0" w:color="auto"/>
        <w:left w:val="none" w:sz="0" w:space="0" w:color="auto"/>
        <w:bottom w:val="none" w:sz="0" w:space="0" w:color="auto"/>
        <w:right w:val="none" w:sz="0" w:space="0" w:color="auto"/>
      </w:divBdr>
    </w:div>
    <w:div w:id="1481187821">
      <w:bodyDiv w:val="1"/>
      <w:marLeft w:val="0"/>
      <w:marRight w:val="0"/>
      <w:marTop w:val="0"/>
      <w:marBottom w:val="0"/>
      <w:divBdr>
        <w:top w:val="none" w:sz="0" w:space="0" w:color="auto"/>
        <w:left w:val="none" w:sz="0" w:space="0" w:color="auto"/>
        <w:bottom w:val="none" w:sz="0" w:space="0" w:color="auto"/>
        <w:right w:val="none" w:sz="0" w:space="0" w:color="auto"/>
      </w:divBdr>
    </w:div>
    <w:div w:id="1561017312">
      <w:bodyDiv w:val="1"/>
      <w:marLeft w:val="0"/>
      <w:marRight w:val="0"/>
      <w:marTop w:val="0"/>
      <w:marBottom w:val="0"/>
      <w:divBdr>
        <w:top w:val="none" w:sz="0" w:space="0" w:color="auto"/>
        <w:left w:val="none" w:sz="0" w:space="0" w:color="auto"/>
        <w:bottom w:val="none" w:sz="0" w:space="0" w:color="auto"/>
        <w:right w:val="none" w:sz="0" w:space="0" w:color="auto"/>
      </w:divBdr>
    </w:div>
    <w:div w:id="1565529323">
      <w:bodyDiv w:val="1"/>
      <w:marLeft w:val="0"/>
      <w:marRight w:val="0"/>
      <w:marTop w:val="0"/>
      <w:marBottom w:val="0"/>
      <w:divBdr>
        <w:top w:val="none" w:sz="0" w:space="0" w:color="auto"/>
        <w:left w:val="none" w:sz="0" w:space="0" w:color="auto"/>
        <w:bottom w:val="none" w:sz="0" w:space="0" w:color="auto"/>
        <w:right w:val="none" w:sz="0" w:space="0" w:color="auto"/>
      </w:divBdr>
    </w:div>
    <w:div w:id="1575814956">
      <w:bodyDiv w:val="1"/>
      <w:marLeft w:val="0"/>
      <w:marRight w:val="0"/>
      <w:marTop w:val="0"/>
      <w:marBottom w:val="0"/>
      <w:divBdr>
        <w:top w:val="none" w:sz="0" w:space="0" w:color="auto"/>
        <w:left w:val="none" w:sz="0" w:space="0" w:color="auto"/>
        <w:bottom w:val="none" w:sz="0" w:space="0" w:color="auto"/>
        <w:right w:val="none" w:sz="0" w:space="0" w:color="auto"/>
      </w:divBdr>
    </w:div>
    <w:div w:id="1663579414">
      <w:bodyDiv w:val="1"/>
      <w:marLeft w:val="0"/>
      <w:marRight w:val="0"/>
      <w:marTop w:val="0"/>
      <w:marBottom w:val="0"/>
      <w:divBdr>
        <w:top w:val="none" w:sz="0" w:space="0" w:color="auto"/>
        <w:left w:val="none" w:sz="0" w:space="0" w:color="auto"/>
        <w:bottom w:val="none" w:sz="0" w:space="0" w:color="auto"/>
        <w:right w:val="none" w:sz="0" w:space="0" w:color="auto"/>
      </w:divBdr>
    </w:div>
    <w:div w:id="19174752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manishmathias/myntra-fashion-dataset" TargetMode="Externa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TotalTime>
  <Pages>7</Pages>
  <Words>1990</Words>
  <Characters>1134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hu</dc:creator>
  <cp:lastModifiedBy>Madhu</cp:lastModifiedBy>
  <cp:revision>37</cp:revision>
  <dcterms:created xsi:type="dcterms:W3CDTF">2023-04-06T12:48:00Z</dcterms:created>
  <dcterms:modified xsi:type="dcterms:W3CDTF">2023-04-07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9224d68f75a6ee6ad750de294c6303239142f6601e6cf1e8aab5c27984e4934</vt:lpwstr>
  </property>
</Properties>
</file>